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9060AF" w14:textId="77777777" w:rsidR="007E572A" w:rsidRPr="00175C69" w:rsidRDefault="00032174" w:rsidP="00D769F2">
      <w:pPr>
        <w:spacing w:after="0"/>
        <w:ind w:right="254"/>
        <w:jc w:val="center"/>
        <w:rPr>
          <w:rFonts w:ascii="Times New Roman" w:hAnsi="Times New Roman" w:cs="Times New Roman"/>
        </w:rPr>
      </w:pPr>
      <w:r w:rsidRPr="00175C6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0" wp14:anchorId="756DF295" wp14:editId="3D404305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593592" cy="1572768"/>
            <wp:effectExtent l="0" t="0" r="6985" b="8890"/>
            <wp:wrapSquare wrapText="bothSides"/>
            <wp:docPr id="3319" name="Picture 33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9" name="Picture 3319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93592" cy="15727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D9DB95" w14:textId="77777777" w:rsidR="004A6137" w:rsidRPr="00175C69" w:rsidRDefault="004A6137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</w:p>
    <w:p w14:paraId="63C9E44E" w14:textId="77777777" w:rsidR="004A6137" w:rsidRPr="00175C69" w:rsidRDefault="004A6137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</w:p>
    <w:p w14:paraId="534863DE" w14:textId="77777777" w:rsidR="004A6137" w:rsidRPr="00175C69" w:rsidRDefault="004A6137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</w:p>
    <w:p w14:paraId="1B2C2C31" w14:textId="77777777" w:rsidR="00032174" w:rsidRPr="00175C69" w:rsidRDefault="00032174" w:rsidP="00032174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</w:p>
    <w:p w14:paraId="08A826E6" w14:textId="77777777" w:rsidR="00265C87" w:rsidRPr="00175C69" w:rsidRDefault="00265C87" w:rsidP="00032174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</w:p>
    <w:p w14:paraId="35E909E4" w14:textId="77777777" w:rsidR="00280AF5" w:rsidRPr="00175C69" w:rsidRDefault="00280AF5" w:rsidP="00D769F2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</w:p>
    <w:p w14:paraId="482D3C7B" w14:textId="77777777" w:rsidR="00280AF5" w:rsidRPr="00175C69" w:rsidRDefault="00280AF5" w:rsidP="00D769F2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</w:p>
    <w:p w14:paraId="0A760D8F" w14:textId="77777777" w:rsidR="00280AF5" w:rsidRPr="00175C69" w:rsidRDefault="00280AF5" w:rsidP="00D769F2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</w:p>
    <w:p w14:paraId="6DF2D660" w14:textId="77777777" w:rsidR="00175C69" w:rsidRDefault="00175C69" w:rsidP="00032174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</w:p>
    <w:p w14:paraId="18172041" w14:textId="35B808F6" w:rsidR="00280AF5" w:rsidRPr="00175C69" w:rsidRDefault="00032174" w:rsidP="00032174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>20</w:t>
      </w:r>
      <w:r w:rsidR="00280AF5" w:rsidRPr="00175C69">
        <w:rPr>
          <w:rFonts w:ascii="Times New Roman" w:eastAsia="Times New Roman" w:hAnsi="Times New Roman" w:cs="Times New Roman"/>
        </w:rPr>
        <w:t>2</w:t>
      </w:r>
      <w:r w:rsidR="00C52C84">
        <w:rPr>
          <w:rFonts w:ascii="Times New Roman" w:eastAsia="Times New Roman" w:hAnsi="Times New Roman" w:cs="Times New Roman"/>
        </w:rPr>
        <w:t xml:space="preserve">6 Spring </w:t>
      </w:r>
      <w:r w:rsidRPr="00175C69">
        <w:rPr>
          <w:rFonts w:ascii="Times New Roman" w:eastAsia="Times New Roman" w:hAnsi="Times New Roman" w:cs="Times New Roman"/>
        </w:rPr>
        <w:t>Training Conference</w:t>
      </w:r>
    </w:p>
    <w:p w14:paraId="4A3D2F5C" w14:textId="18FC63D4" w:rsidR="00032174" w:rsidRPr="00175C69" w:rsidRDefault="00C52C84" w:rsidP="00032174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pril 20</w:t>
      </w:r>
      <w:r w:rsidR="00032174" w:rsidRPr="00175C69">
        <w:rPr>
          <w:rFonts w:ascii="Times New Roman" w:eastAsia="Times New Roman" w:hAnsi="Times New Roman" w:cs="Times New Roman"/>
        </w:rPr>
        <w:t>, 20</w:t>
      </w:r>
      <w:r w:rsidR="00DC0043" w:rsidRPr="00175C69">
        <w:rPr>
          <w:rFonts w:ascii="Times New Roman" w:eastAsia="Times New Roman" w:hAnsi="Times New Roman" w:cs="Times New Roman"/>
        </w:rPr>
        <w:t>2</w:t>
      </w:r>
      <w:r>
        <w:rPr>
          <w:rFonts w:ascii="Times New Roman" w:eastAsia="Times New Roman" w:hAnsi="Times New Roman" w:cs="Times New Roman"/>
        </w:rPr>
        <w:t>6</w:t>
      </w:r>
      <w:r w:rsidR="00032174" w:rsidRPr="00175C69">
        <w:rPr>
          <w:rFonts w:ascii="Times New Roman" w:eastAsia="Times New Roman" w:hAnsi="Times New Roman" w:cs="Times New Roman"/>
        </w:rPr>
        <w:t xml:space="preserve"> through </w:t>
      </w:r>
      <w:r>
        <w:rPr>
          <w:rFonts w:ascii="Times New Roman" w:eastAsia="Times New Roman" w:hAnsi="Times New Roman" w:cs="Times New Roman"/>
        </w:rPr>
        <w:t>April 24</w:t>
      </w:r>
      <w:r w:rsidR="00032174" w:rsidRPr="00175C69">
        <w:rPr>
          <w:rFonts w:ascii="Times New Roman" w:eastAsia="Times New Roman" w:hAnsi="Times New Roman" w:cs="Times New Roman"/>
        </w:rPr>
        <w:t>, 20</w:t>
      </w:r>
      <w:r w:rsidR="00FD04FE" w:rsidRPr="00175C69">
        <w:rPr>
          <w:rFonts w:ascii="Times New Roman" w:eastAsia="Times New Roman" w:hAnsi="Times New Roman" w:cs="Times New Roman"/>
        </w:rPr>
        <w:t>2</w:t>
      </w:r>
      <w:r>
        <w:rPr>
          <w:rFonts w:ascii="Times New Roman" w:eastAsia="Times New Roman" w:hAnsi="Times New Roman" w:cs="Times New Roman"/>
        </w:rPr>
        <w:t>6</w:t>
      </w:r>
    </w:p>
    <w:p w14:paraId="486A3CAC" w14:textId="712E188A" w:rsidR="00123EBA" w:rsidRDefault="00280AF5" w:rsidP="00123EBA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>C</w:t>
      </w:r>
      <w:r w:rsidR="00C52C84">
        <w:rPr>
          <w:rFonts w:ascii="Times New Roman" w:eastAsia="Times New Roman" w:hAnsi="Times New Roman" w:cs="Times New Roman"/>
        </w:rPr>
        <w:t>herokee,</w:t>
      </w:r>
      <w:r w:rsidR="00032174" w:rsidRPr="00175C69">
        <w:rPr>
          <w:rFonts w:ascii="Times New Roman" w:eastAsia="Times New Roman" w:hAnsi="Times New Roman" w:cs="Times New Roman"/>
        </w:rPr>
        <w:t xml:space="preserve"> North Carolina</w:t>
      </w:r>
    </w:p>
    <w:p w14:paraId="70CEE0B1" w14:textId="77777777" w:rsidR="009D412F" w:rsidRPr="00175C69" w:rsidRDefault="009D412F" w:rsidP="00123EBA">
      <w:pPr>
        <w:spacing w:after="0"/>
        <w:ind w:left="10" w:right="254" w:hanging="10"/>
        <w:jc w:val="center"/>
        <w:rPr>
          <w:rFonts w:ascii="Times New Roman" w:eastAsia="Times New Roman" w:hAnsi="Times New Roman" w:cs="Times New Roman"/>
        </w:rPr>
      </w:pPr>
    </w:p>
    <w:p w14:paraId="0B86B48A" w14:textId="77777777" w:rsidR="007D766D" w:rsidRDefault="007D766D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  <w:b/>
          <w:u w:val="single"/>
        </w:rPr>
      </w:pPr>
    </w:p>
    <w:p w14:paraId="5D1C1AF7" w14:textId="5F821414" w:rsidR="00FD04FE" w:rsidRPr="00175C69" w:rsidRDefault="00CD7482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  <w:b/>
          <w:u w:val="single"/>
        </w:rPr>
      </w:pPr>
      <w:r w:rsidRPr="00175C69">
        <w:rPr>
          <w:rFonts w:ascii="Times New Roman" w:eastAsia="Times New Roman" w:hAnsi="Times New Roman" w:cs="Times New Roman"/>
          <w:b/>
          <w:u w:val="single"/>
        </w:rPr>
        <w:t xml:space="preserve">Sunday, </w:t>
      </w:r>
      <w:r w:rsidR="00C313C2">
        <w:rPr>
          <w:rFonts w:ascii="Times New Roman" w:eastAsia="Times New Roman" w:hAnsi="Times New Roman" w:cs="Times New Roman"/>
          <w:b/>
          <w:u w:val="single"/>
        </w:rPr>
        <w:t>April 19</w:t>
      </w:r>
      <w:r w:rsidRPr="00175C69">
        <w:rPr>
          <w:rFonts w:ascii="Times New Roman" w:eastAsia="Times New Roman" w:hAnsi="Times New Roman" w:cs="Times New Roman"/>
          <w:b/>
          <w:u w:val="single"/>
        </w:rPr>
        <w:t>, 202</w:t>
      </w:r>
      <w:r w:rsidR="00C313C2">
        <w:rPr>
          <w:rFonts w:ascii="Times New Roman" w:eastAsia="Times New Roman" w:hAnsi="Times New Roman" w:cs="Times New Roman"/>
          <w:b/>
          <w:u w:val="single"/>
        </w:rPr>
        <w:t>6</w:t>
      </w:r>
    </w:p>
    <w:p w14:paraId="1A43648D" w14:textId="77777777" w:rsidR="00FD04FE" w:rsidRPr="00175C69" w:rsidRDefault="00FD04FE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  <w:b/>
          <w:u w:val="single"/>
        </w:rPr>
      </w:pPr>
    </w:p>
    <w:p w14:paraId="26754180" w14:textId="77777777" w:rsidR="00FD04FE" w:rsidRPr="00175C69" w:rsidRDefault="00FD04FE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 xml:space="preserve">7:00 pm – 8:00 pm </w:t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  <w:b/>
          <w:bCs/>
        </w:rPr>
        <w:t>Early Registration</w:t>
      </w:r>
      <w:r w:rsidRPr="00175C69">
        <w:rPr>
          <w:rFonts w:ascii="Times New Roman" w:eastAsia="Times New Roman" w:hAnsi="Times New Roman" w:cs="Times New Roman"/>
        </w:rPr>
        <w:t xml:space="preserve"> – Lobby </w:t>
      </w:r>
    </w:p>
    <w:p w14:paraId="7B5EA1E4" w14:textId="77777777" w:rsidR="00FD04FE" w:rsidRPr="00175C69" w:rsidRDefault="00FD04FE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  <w:b/>
          <w:u w:val="single"/>
        </w:rPr>
      </w:pPr>
    </w:p>
    <w:p w14:paraId="78759239" w14:textId="007DB078" w:rsidR="00032174" w:rsidRPr="00175C69" w:rsidRDefault="00032174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  <w:b/>
          <w:u w:val="single"/>
        </w:rPr>
      </w:pPr>
      <w:r w:rsidRPr="00175C69">
        <w:rPr>
          <w:rFonts w:ascii="Times New Roman" w:eastAsia="Times New Roman" w:hAnsi="Times New Roman" w:cs="Times New Roman"/>
          <w:b/>
          <w:u w:val="single"/>
        </w:rPr>
        <w:t xml:space="preserve">Monday, </w:t>
      </w:r>
      <w:r w:rsidR="00C313C2">
        <w:rPr>
          <w:rFonts w:ascii="Times New Roman" w:eastAsia="Times New Roman" w:hAnsi="Times New Roman" w:cs="Times New Roman"/>
          <w:b/>
          <w:u w:val="single"/>
        </w:rPr>
        <w:t>April 2</w:t>
      </w:r>
      <w:r w:rsidR="00A0637B">
        <w:rPr>
          <w:rFonts w:ascii="Times New Roman" w:eastAsia="Times New Roman" w:hAnsi="Times New Roman" w:cs="Times New Roman"/>
          <w:b/>
          <w:u w:val="single"/>
        </w:rPr>
        <w:t>0</w:t>
      </w:r>
      <w:r w:rsidRPr="00175C69">
        <w:rPr>
          <w:rFonts w:ascii="Times New Roman" w:eastAsia="Times New Roman" w:hAnsi="Times New Roman" w:cs="Times New Roman"/>
          <w:b/>
          <w:u w:val="single"/>
        </w:rPr>
        <w:t>, 20</w:t>
      </w:r>
      <w:r w:rsidR="00F47A29">
        <w:rPr>
          <w:rFonts w:ascii="Times New Roman" w:eastAsia="Times New Roman" w:hAnsi="Times New Roman" w:cs="Times New Roman"/>
          <w:b/>
          <w:u w:val="single"/>
        </w:rPr>
        <w:t>2</w:t>
      </w:r>
      <w:r w:rsidR="00C313C2">
        <w:rPr>
          <w:rFonts w:ascii="Times New Roman" w:eastAsia="Times New Roman" w:hAnsi="Times New Roman" w:cs="Times New Roman"/>
          <w:b/>
          <w:u w:val="single"/>
        </w:rPr>
        <w:t>6</w:t>
      </w:r>
    </w:p>
    <w:p w14:paraId="51779236" w14:textId="77777777" w:rsidR="00032174" w:rsidRPr="00175C69" w:rsidRDefault="00032174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</w:p>
    <w:p w14:paraId="7331050B" w14:textId="77777777" w:rsidR="00FD04FE" w:rsidRPr="00175C69" w:rsidRDefault="00FD04FE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 xml:space="preserve">7:00 am – 8:00 am </w:t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  <w:b/>
          <w:bCs/>
        </w:rPr>
        <w:t>Registration</w:t>
      </w:r>
    </w:p>
    <w:p w14:paraId="3A9B789F" w14:textId="77777777" w:rsidR="00032174" w:rsidRPr="00175C69" w:rsidRDefault="00032174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</w:p>
    <w:p w14:paraId="796F4EE3" w14:textId="2CD49B99" w:rsidR="00FD04FE" w:rsidRPr="00175C69" w:rsidRDefault="00FD04FE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 xml:space="preserve">8:00 am </w:t>
      </w:r>
      <w:r w:rsidR="00FA6433" w:rsidRPr="00175C69">
        <w:rPr>
          <w:rFonts w:ascii="Times New Roman" w:eastAsia="Times New Roman" w:hAnsi="Times New Roman" w:cs="Times New Roman"/>
        </w:rPr>
        <w:t>– 8:30</w:t>
      </w:r>
      <w:r w:rsidRPr="00175C69">
        <w:rPr>
          <w:rFonts w:ascii="Times New Roman" w:eastAsia="Times New Roman" w:hAnsi="Times New Roman" w:cs="Times New Roman"/>
        </w:rPr>
        <w:t xml:space="preserve"> am </w:t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  <w:b/>
          <w:bCs/>
        </w:rPr>
        <w:t>Opening Remarks</w:t>
      </w:r>
      <w:r w:rsidRPr="00175C69">
        <w:rPr>
          <w:rFonts w:ascii="Times New Roman" w:eastAsia="Times New Roman" w:hAnsi="Times New Roman" w:cs="Times New Roman"/>
        </w:rPr>
        <w:t xml:space="preserve">, </w:t>
      </w:r>
      <w:r w:rsidR="00A0637B">
        <w:rPr>
          <w:rFonts w:ascii="Times New Roman" w:eastAsia="Times New Roman" w:hAnsi="Times New Roman" w:cs="Times New Roman"/>
        </w:rPr>
        <w:t>Derek B. Moore</w:t>
      </w:r>
    </w:p>
    <w:p w14:paraId="3E326695" w14:textId="77777777" w:rsidR="00AF4F66" w:rsidRPr="00175C69" w:rsidRDefault="00AF4F66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</w:p>
    <w:p w14:paraId="73CE544C" w14:textId="4499EE3F" w:rsidR="00A0637B" w:rsidRDefault="00FA6433" w:rsidP="00A0637B">
      <w:pPr>
        <w:spacing w:after="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 xml:space="preserve">8:30 am – </w:t>
      </w:r>
      <w:r w:rsidRPr="00175C69">
        <w:rPr>
          <w:rFonts w:ascii="Times New Roman" w:hAnsi="Times New Roman" w:cs="Times New Roman"/>
        </w:rPr>
        <w:t>12:00 pm</w:t>
      </w:r>
      <w:r w:rsidR="00AF4F66"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</w:rPr>
        <w:tab/>
      </w:r>
      <w:r w:rsidR="00C313C2">
        <w:rPr>
          <w:rFonts w:ascii="Times New Roman" w:eastAsia="Times New Roman" w:hAnsi="Times New Roman" w:cs="Times New Roman"/>
        </w:rPr>
        <w:t>Lak</w:t>
      </w:r>
      <w:r w:rsidR="001D72D6">
        <w:rPr>
          <w:rFonts w:ascii="Times New Roman" w:eastAsia="Times New Roman" w:hAnsi="Times New Roman" w:cs="Times New Roman"/>
        </w:rPr>
        <w:t>e</w:t>
      </w:r>
      <w:r w:rsidR="00C313C2">
        <w:rPr>
          <w:rFonts w:ascii="Times New Roman" w:eastAsia="Times New Roman" w:hAnsi="Times New Roman" w:cs="Times New Roman"/>
        </w:rPr>
        <w:t>n Riley</w:t>
      </w:r>
      <w:r w:rsidR="001D72D6">
        <w:rPr>
          <w:rFonts w:ascii="Times New Roman" w:eastAsia="Times New Roman" w:hAnsi="Times New Roman" w:cs="Times New Roman"/>
        </w:rPr>
        <w:t xml:space="preserve"> Homicide Investigation</w:t>
      </w:r>
    </w:p>
    <w:p w14:paraId="376ABF92" w14:textId="392440B8" w:rsidR="0022764E" w:rsidRPr="00E92D0B" w:rsidRDefault="00A0637B" w:rsidP="00A0637B">
      <w:pPr>
        <w:spacing w:after="0"/>
        <w:rPr>
          <w:rFonts w:ascii="Times New Roman" w:eastAsiaTheme="minorHAnsi" w:hAnsi="Times New Roman" w:cs="Times New Roman"/>
          <w:color w:val="auto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C313C2">
        <w:rPr>
          <w:rFonts w:ascii="Times New Roman" w:hAnsi="Times New Roman" w:cs="Times New Roman"/>
        </w:rPr>
        <w:t xml:space="preserve">Agent Lucas Beyer – Georgia Bureau of Investigation </w:t>
      </w:r>
    </w:p>
    <w:p w14:paraId="09EFB152" w14:textId="77777777" w:rsidR="00D769F2" w:rsidRPr="00175C69" w:rsidRDefault="00D769F2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</w:p>
    <w:p w14:paraId="4B72550E" w14:textId="288B8563" w:rsidR="00D769F2" w:rsidRPr="00175C69" w:rsidRDefault="00BB2D1A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>1</w:t>
      </w:r>
      <w:r w:rsidR="00FA6433" w:rsidRPr="00175C69">
        <w:rPr>
          <w:rFonts w:ascii="Times New Roman" w:eastAsia="Times New Roman" w:hAnsi="Times New Roman" w:cs="Times New Roman"/>
        </w:rPr>
        <w:t>2:0</w:t>
      </w:r>
      <w:r w:rsidRPr="00175C69">
        <w:rPr>
          <w:rFonts w:ascii="Times New Roman" w:eastAsia="Times New Roman" w:hAnsi="Times New Roman" w:cs="Times New Roman"/>
        </w:rPr>
        <w:t>0 p</w:t>
      </w:r>
      <w:r w:rsidR="00D769F2" w:rsidRPr="00175C69">
        <w:rPr>
          <w:rFonts w:ascii="Times New Roman" w:eastAsia="Times New Roman" w:hAnsi="Times New Roman" w:cs="Times New Roman"/>
        </w:rPr>
        <w:t>m – 1:</w:t>
      </w:r>
      <w:r w:rsidR="00A0637B">
        <w:rPr>
          <w:rFonts w:ascii="Times New Roman" w:eastAsia="Times New Roman" w:hAnsi="Times New Roman" w:cs="Times New Roman"/>
        </w:rPr>
        <w:t>00</w:t>
      </w:r>
      <w:r w:rsidR="00D769F2" w:rsidRPr="00175C69">
        <w:rPr>
          <w:rFonts w:ascii="Times New Roman" w:eastAsia="Times New Roman" w:hAnsi="Times New Roman" w:cs="Times New Roman"/>
        </w:rPr>
        <w:t xml:space="preserve"> pm </w:t>
      </w:r>
      <w:r w:rsidR="00D769F2" w:rsidRPr="00175C69">
        <w:rPr>
          <w:rFonts w:ascii="Times New Roman" w:eastAsia="Times New Roman" w:hAnsi="Times New Roman" w:cs="Times New Roman"/>
        </w:rPr>
        <w:tab/>
      </w:r>
      <w:r w:rsidR="00D769F2" w:rsidRPr="00175C69">
        <w:rPr>
          <w:rFonts w:ascii="Times New Roman" w:eastAsia="Times New Roman" w:hAnsi="Times New Roman" w:cs="Times New Roman"/>
        </w:rPr>
        <w:tab/>
      </w:r>
      <w:r w:rsidR="00D769F2" w:rsidRPr="00175C69">
        <w:rPr>
          <w:rFonts w:ascii="Times New Roman" w:eastAsia="Times New Roman" w:hAnsi="Times New Roman" w:cs="Times New Roman"/>
        </w:rPr>
        <w:tab/>
        <w:t xml:space="preserve">Lunch on your own </w:t>
      </w:r>
    </w:p>
    <w:p w14:paraId="7C35D1C0" w14:textId="77777777" w:rsidR="00D769F2" w:rsidRPr="00175C69" w:rsidRDefault="00D769F2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</w:p>
    <w:p w14:paraId="474BD3B4" w14:textId="342349EF" w:rsidR="005262FF" w:rsidRDefault="00A00BCB" w:rsidP="00E92D0B">
      <w:pPr>
        <w:spacing w:after="0" w:line="240" w:lineRule="auto"/>
        <w:ind w:left="3600" w:right="254" w:hanging="360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 xml:space="preserve">1:00 pm – </w:t>
      </w:r>
      <w:r w:rsidR="00A0637B">
        <w:rPr>
          <w:rFonts w:ascii="Times New Roman" w:eastAsia="Times New Roman" w:hAnsi="Times New Roman" w:cs="Times New Roman"/>
        </w:rPr>
        <w:t>5</w:t>
      </w:r>
      <w:r w:rsidRPr="00175C69">
        <w:rPr>
          <w:rFonts w:ascii="Times New Roman" w:eastAsia="Times New Roman" w:hAnsi="Times New Roman" w:cs="Times New Roman"/>
        </w:rPr>
        <w:t>:00 pm</w:t>
      </w:r>
      <w:r w:rsidRPr="00175C69">
        <w:rPr>
          <w:rFonts w:ascii="Times New Roman" w:eastAsia="Times New Roman" w:hAnsi="Times New Roman" w:cs="Times New Roman"/>
        </w:rPr>
        <w:tab/>
      </w:r>
      <w:r w:rsidR="00C313C2">
        <w:rPr>
          <w:rFonts w:ascii="Times New Roman" w:eastAsia="Times New Roman" w:hAnsi="Times New Roman" w:cs="Times New Roman"/>
        </w:rPr>
        <w:t>Delphi Double Homicide</w:t>
      </w:r>
    </w:p>
    <w:p w14:paraId="48D82BEB" w14:textId="63C65BA8" w:rsidR="00C313C2" w:rsidRDefault="00C313C2" w:rsidP="00E92D0B">
      <w:pPr>
        <w:spacing w:after="0" w:line="240" w:lineRule="auto"/>
        <w:ind w:left="3600" w:right="254" w:hanging="360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Lt. Jerry Holeman – Indiana State Police </w:t>
      </w:r>
    </w:p>
    <w:p w14:paraId="3197F9B6" w14:textId="77777777" w:rsidR="009B483E" w:rsidRPr="00175C69" w:rsidRDefault="009B483E" w:rsidP="00E92D0B">
      <w:pPr>
        <w:spacing w:after="0" w:line="240" w:lineRule="auto"/>
        <w:ind w:left="3600" w:right="254" w:hanging="3600"/>
        <w:rPr>
          <w:rFonts w:ascii="Times New Roman" w:eastAsia="Times New Roman" w:hAnsi="Times New Roman" w:cs="Times New Roman"/>
        </w:rPr>
      </w:pPr>
    </w:p>
    <w:p w14:paraId="39805138" w14:textId="77777777" w:rsidR="00AF4F66" w:rsidRPr="00175C69" w:rsidRDefault="00453D27" w:rsidP="000B505F">
      <w:pPr>
        <w:spacing w:after="0" w:line="240" w:lineRule="auto"/>
        <w:ind w:left="3600" w:right="254" w:hanging="360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ab/>
      </w:r>
    </w:p>
    <w:p w14:paraId="0AB8B261" w14:textId="4DC0CDC3" w:rsidR="00032174" w:rsidRPr="00175C69" w:rsidRDefault="00032174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  <w:b/>
          <w:u w:val="single"/>
        </w:rPr>
      </w:pPr>
      <w:r w:rsidRPr="00175C69">
        <w:rPr>
          <w:rFonts w:ascii="Times New Roman" w:eastAsia="Times New Roman" w:hAnsi="Times New Roman" w:cs="Times New Roman"/>
          <w:b/>
          <w:u w:val="single"/>
        </w:rPr>
        <w:t xml:space="preserve">Tuesday, </w:t>
      </w:r>
      <w:r w:rsidR="00C313C2">
        <w:rPr>
          <w:rFonts w:ascii="Times New Roman" w:eastAsia="Times New Roman" w:hAnsi="Times New Roman" w:cs="Times New Roman"/>
          <w:b/>
          <w:u w:val="single"/>
        </w:rPr>
        <w:t>April</w:t>
      </w:r>
      <w:r w:rsidR="00CD7482" w:rsidRPr="00175C69">
        <w:rPr>
          <w:rFonts w:ascii="Times New Roman" w:eastAsia="Times New Roman" w:hAnsi="Times New Roman" w:cs="Times New Roman"/>
          <w:b/>
          <w:u w:val="single"/>
        </w:rPr>
        <w:t xml:space="preserve"> 2</w:t>
      </w:r>
      <w:r w:rsidR="00A0637B">
        <w:rPr>
          <w:rFonts w:ascii="Times New Roman" w:eastAsia="Times New Roman" w:hAnsi="Times New Roman" w:cs="Times New Roman"/>
          <w:b/>
          <w:u w:val="single"/>
        </w:rPr>
        <w:t>1</w:t>
      </w:r>
      <w:r w:rsidR="00E71A30" w:rsidRPr="00175C69">
        <w:rPr>
          <w:rFonts w:ascii="Times New Roman" w:eastAsia="Times New Roman" w:hAnsi="Times New Roman" w:cs="Times New Roman"/>
          <w:b/>
          <w:u w:val="single"/>
        </w:rPr>
        <w:t>,</w:t>
      </w:r>
      <w:r w:rsidRPr="00175C69">
        <w:rPr>
          <w:rFonts w:ascii="Times New Roman" w:eastAsia="Times New Roman" w:hAnsi="Times New Roman" w:cs="Times New Roman"/>
          <w:b/>
          <w:u w:val="single"/>
        </w:rPr>
        <w:t xml:space="preserve"> 20</w:t>
      </w:r>
      <w:r w:rsidR="00CD7482" w:rsidRPr="00175C69">
        <w:rPr>
          <w:rFonts w:ascii="Times New Roman" w:eastAsia="Times New Roman" w:hAnsi="Times New Roman" w:cs="Times New Roman"/>
          <w:b/>
          <w:u w:val="single"/>
        </w:rPr>
        <w:t>2</w:t>
      </w:r>
      <w:r w:rsidR="00C313C2">
        <w:rPr>
          <w:rFonts w:ascii="Times New Roman" w:eastAsia="Times New Roman" w:hAnsi="Times New Roman" w:cs="Times New Roman"/>
          <w:b/>
          <w:u w:val="single"/>
        </w:rPr>
        <w:t>6</w:t>
      </w:r>
    </w:p>
    <w:p w14:paraId="6A9FEF54" w14:textId="77777777" w:rsidR="00464D9D" w:rsidRPr="00175C69" w:rsidRDefault="00464D9D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</w:p>
    <w:p w14:paraId="592FC9E2" w14:textId="504360FE" w:rsidR="00C313C2" w:rsidRDefault="00AF4F66" w:rsidP="00C313C2">
      <w:pPr>
        <w:spacing w:after="0" w:line="240" w:lineRule="auto"/>
        <w:ind w:left="3600" w:right="254" w:hanging="360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>8:</w:t>
      </w:r>
      <w:r w:rsidR="007401CD">
        <w:rPr>
          <w:rFonts w:ascii="Times New Roman" w:eastAsia="Times New Roman" w:hAnsi="Times New Roman" w:cs="Times New Roman"/>
        </w:rPr>
        <w:t>00</w:t>
      </w:r>
      <w:r w:rsidR="00032174" w:rsidRPr="00175C69">
        <w:rPr>
          <w:rFonts w:ascii="Times New Roman" w:eastAsia="Times New Roman" w:hAnsi="Times New Roman" w:cs="Times New Roman"/>
        </w:rPr>
        <w:t xml:space="preserve"> am – </w:t>
      </w:r>
      <w:r w:rsidR="00116606" w:rsidRPr="00175C69">
        <w:rPr>
          <w:rFonts w:ascii="Times New Roman" w:eastAsia="Times New Roman" w:hAnsi="Times New Roman" w:cs="Times New Roman"/>
        </w:rPr>
        <w:t>1</w:t>
      </w:r>
      <w:r w:rsidR="00A0637B">
        <w:rPr>
          <w:rFonts w:ascii="Times New Roman" w:eastAsia="Times New Roman" w:hAnsi="Times New Roman" w:cs="Times New Roman"/>
        </w:rPr>
        <w:t>0</w:t>
      </w:r>
      <w:r w:rsidR="00116606" w:rsidRPr="00175C69">
        <w:rPr>
          <w:rFonts w:ascii="Times New Roman" w:eastAsia="Times New Roman" w:hAnsi="Times New Roman" w:cs="Times New Roman"/>
        </w:rPr>
        <w:t>:00</w:t>
      </w:r>
      <w:r w:rsidR="00032174" w:rsidRPr="00175C69">
        <w:rPr>
          <w:rFonts w:ascii="Times New Roman" w:eastAsia="Times New Roman" w:hAnsi="Times New Roman" w:cs="Times New Roman"/>
        </w:rPr>
        <w:t xml:space="preserve"> </w:t>
      </w:r>
      <w:r w:rsidR="00912F8B">
        <w:rPr>
          <w:rFonts w:ascii="Times New Roman" w:eastAsia="Times New Roman" w:hAnsi="Times New Roman" w:cs="Times New Roman"/>
        </w:rPr>
        <w:t>a</w:t>
      </w:r>
      <w:r w:rsidR="00032174" w:rsidRPr="00175C69">
        <w:rPr>
          <w:rFonts w:ascii="Times New Roman" w:eastAsia="Times New Roman" w:hAnsi="Times New Roman" w:cs="Times New Roman"/>
        </w:rPr>
        <w:t xml:space="preserve">m </w:t>
      </w:r>
      <w:r w:rsidR="00032174" w:rsidRPr="00175C69">
        <w:rPr>
          <w:rFonts w:ascii="Times New Roman" w:eastAsia="Times New Roman" w:hAnsi="Times New Roman" w:cs="Times New Roman"/>
        </w:rPr>
        <w:tab/>
      </w:r>
      <w:r w:rsidR="00C313C2">
        <w:rPr>
          <w:rFonts w:ascii="Times New Roman" w:eastAsia="Times New Roman" w:hAnsi="Times New Roman" w:cs="Times New Roman"/>
        </w:rPr>
        <w:t>Quadruple Arson</w:t>
      </w:r>
      <w:r w:rsidR="001D72D6">
        <w:rPr>
          <w:rFonts w:ascii="Times New Roman" w:eastAsia="Times New Roman" w:hAnsi="Times New Roman" w:cs="Times New Roman"/>
        </w:rPr>
        <w:t xml:space="preserve"> Homicide Investigation</w:t>
      </w:r>
    </w:p>
    <w:p w14:paraId="2F799882" w14:textId="391F7DF9" w:rsidR="00A0637B" w:rsidRDefault="001D72D6" w:rsidP="00C313C2">
      <w:pPr>
        <w:spacing w:after="0" w:line="240" w:lineRule="auto"/>
        <w:ind w:left="3600" w:right="254" w:hanging="360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>Nei</w:t>
      </w:r>
      <w:r w:rsidR="00C313C2">
        <w:rPr>
          <w:rFonts w:ascii="Times New Roman" w:eastAsia="Times New Roman" w:hAnsi="Times New Roman" w:cs="Times New Roman"/>
        </w:rPr>
        <w:t>l Baker – Denver Police Department</w:t>
      </w:r>
    </w:p>
    <w:p w14:paraId="24F4733B" w14:textId="77777777" w:rsidR="00A0637B" w:rsidRPr="00845164" w:rsidRDefault="00A0637B" w:rsidP="00A0637B">
      <w:pPr>
        <w:spacing w:after="0" w:line="240" w:lineRule="auto"/>
        <w:ind w:left="3600" w:right="254"/>
        <w:rPr>
          <w:rFonts w:ascii="Times New Roman" w:eastAsia="Times New Roman" w:hAnsi="Times New Roman" w:cs="Times New Roman"/>
        </w:rPr>
      </w:pPr>
    </w:p>
    <w:p w14:paraId="4CDE26B9" w14:textId="6B6B7F37" w:rsidR="00F513BB" w:rsidRDefault="00A0637B" w:rsidP="00A0637B">
      <w:pPr>
        <w:spacing w:after="0" w:line="240" w:lineRule="auto"/>
        <w:ind w:left="3600" w:hanging="360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10:00 am – 12:00 pm</w:t>
      </w:r>
      <w:r>
        <w:rPr>
          <w:rFonts w:ascii="Times New Roman" w:eastAsia="Times New Roman" w:hAnsi="Times New Roman" w:cs="Times New Roman"/>
        </w:rPr>
        <w:tab/>
      </w:r>
      <w:r w:rsidR="00C313C2">
        <w:rPr>
          <w:rFonts w:ascii="Times New Roman" w:eastAsia="Times New Roman" w:hAnsi="Times New Roman" w:cs="Times New Roman"/>
        </w:rPr>
        <w:t>Staged Suicide</w:t>
      </w:r>
      <w:r w:rsidR="001D72D6">
        <w:rPr>
          <w:rFonts w:ascii="Times New Roman" w:eastAsia="Times New Roman" w:hAnsi="Times New Roman" w:cs="Times New Roman"/>
        </w:rPr>
        <w:t xml:space="preserve"> Homicide Investigation</w:t>
      </w:r>
    </w:p>
    <w:p w14:paraId="62B18F81" w14:textId="6734D405" w:rsidR="00C313C2" w:rsidRDefault="00C313C2" w:rsidP="00A0637B">
      <w:pPr>
        <w:spacing w:after="0" w:line="240" w:lineRule="auto"/>
        <w:ind w:left="3600" w:hanging="360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>Capt. Bryan Crum – Ch</w:t>
      </w:r>
      <w:r w:rsidR="001D72D6">
        <w:rPr>
          <w:rFonts w:ascii="Times New Roman" w:eastAsia="Times New Roman" w:hAnsi="Times New Roman" w:cs="Times New Roman"/>
        </w:rPr>
        <w:t>arlotte-Mecklenburg Police Department</w:t>
      </w:r>
      <w:r>
        <w:rPr>
          <w:rFonts w:ascii="Times New Roman" w:eastAsia="Times New Roman" w:hAnsi="Times New Roman" w:cs="Times New Roman"/>
        </w:rPr>
        <w:t xml:space="preserve"> </w:t>
      </w:r>
    </w:p>
    <w:p w14:paraId="0FA8BC7F" w14:textId="6B7B131B" w:rsidR="00315965" w:rsidRPr="00175C69" w:rsidRDefault="00315965" w:rsidP="005262FF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7540A89" w14:textId="77777777" w:rsidR="00032174" w:rsidRPr="00175C69" w:rsidRDefault="00FA6433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>12:00 p</w:t>
      </w:r>
      <w:r w:rsidR="00032174" w:rsidRPr="00175C69">
        <w:rPr>
          <w:rFonts w:ascii="Times New Roman" w:eastAsia="Times New Roman" w:hAnsi="Times New Roman" w:cs="Times New Roman"/>
        </w:rPr>
        <w:t xml:space="preserve">m – 1:00 pm </w:t>
      </w:r>
      <w:r w:rsidR="00032174" w:rsidRPr="00175C69">
        <w:rPr>
          <w:rFonts w:ascii="Times New Roman" w:eastAsia="Times New Roman" w:hAnsi="Times New Roman" w:cs="Times New Roman"/>
        </w:rPr>
        <w:tab/>
      </w:r>
      <w:r w:rsidR="00032174" w:rsidRPr="00175C69">
        <w:rPr>
          <w:rFonts w:ascii="Times New Roman" w:eastAsia="Times New Roman" w:hAnsi="Times New Roman" w:cs="Times New Roman"/>
        </w:rPr>
        <w:tab/>
      </w:r>
      <w:r w:rsidR="00032174" w:rsidRPr="00175C69">
        <w:rPr>
          <w:rFonts w:ascii="Times New Roman" w:eastAsia="Times New Roman" w:hAnsi="Times New Roman" w:cs="Times New Roman"/>
        </w:rPr>
        <w:tab/>
        <w:t xml:space="preserve">Lunch on your own </w:t>
      </w:r>
    </w:p>
    <w:p w14:paraId="4E24FEAA" w14:textId="77777777" w:rsidR="00464D9D" w:rsidRPr="00175C69" w:rsidRDefault="00464D9D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</w:p>
    <w:p w14:paraId="1E623134" w14:textId="173A0340" w:rsidR="00A0637B" w:rsidRDefault="00032174" w:rsidP="00C313C2">
      <w:pPr>
        <w:spacing w:after="0" w:line="240" w:lineRule="auto"/>
        <w:ind w:right="254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 xml:space="preserve">1:00 pm – </w:t>
      </w:r>
      <w:r w:rsidR="00C313C2">
        <w:rPr>
          <w:rFonts w:ascii="Times New Roman" w:eastAsia="Times New Roman" w:hAnsi="Times New Roman" w:cs="Times New Roman"/>
        </w:rPr>
        <w:t>5</w:t>
      </w:r>
      <w:r w:rsidR="00490EAF" w:rsidRPr="00175C69">
        <w:rPr>
          <w:rFonts w:ascii="Times New Roman" w:eastAsia="Times New Roman" w:hAnsi="Times New Roman" w:cs="Times New Roman"/>
        </w:rPr>
        <w:t>:</w:t>
      </w:r>
      <w:r w:rsidR="00403EF8" w:rsidRPr="00175C69">
        <w:rPr>
          <w:rFonts w:ascii="Times New Roman" w:eastAsia="Times New Roman" w:hAnsi="Times New Roman" w:cs="Times New Roman"/>
        </w:rPr>
        <w:t>0</w:t>
      </w:r>
      <w:r w:rsidR="00490EAF" w:rsidRPr="00175C69">
        <w:rPr>
          <w:rFonts w:ascii="Times New Roman" w:eastAsia="Times New Roman" w:hAnsi="Times New Roman" w:cs="Times New Roman"/>
        </w:rPr>
        <w:t>0</w:t>
      </w:r>
      <w:r w:rsidRPr="00175C69">
        <w:rPr>
          <w:rFonts w:ascii="Times New Roman" w:eastAsia="Times New Roman" w:hAnsi="Times New Roman" w:cs="Times New Roman"/>
        </w:rPr>
        <w:t xml:space="preserve"> pm</w:t>
      </w:r>
      <w:r w:rsidR="00403EF8" w:rsidRPr="00175C69">
        <w:rPr>
          <w:rFonts w:ascii="Times New Roman" w:eastAsia="Times New Roman" w:hAnsi="Times New Roman" w:cs="Times New Roman"/>
        </w:rPr>
        <w:tab/>
      </w:r>
      <w:r w:rsidR="00116606" w:rsidRPr="00175C69">
        <w:rPr>
          <w:rFonts w:ascii="Times New Roman" w:eastAsia="Times New Roman" w:hAnsi="Times New Roman" w:cs="Times New Roman"/>
        </w:rPr>
        <w:tab/>
      </w:r>
      <w:r w:rsidR="00116606" w:rsidRPr="00175C69">
        <w:rPr>
          <w:rFonts w:ascii="Times New Roman" w:eastAsia="Times New Roman" w:hAnsi="Times New Roman" w:cs="Times New Roman"/>
        </w:rPr>
        <w:tab/>
      </w:r>
      <w:r w:rsidR="00C313C2">
        <w:rPr>
          <w:rFonts w:ascii="Times New Roman" w:eastAsia="Times New Roman" w:hAnsi="Times New Roman" w:cs="Times New Roman"/>
        </w:rPr>
        <w:t>D</w:t>
      </w:r>
      <w:r w:rsidR="001D72D6">
        <w:rPr>
          <w:rFonts w:ascii="Times New Roman" w:eastAsia="Times New Roman" w:hAnsi="Times New Roman" w:cs="Times New Roman"/>
        </w:rPr>
        <w:t>eath Investigation / Equivocal D</w:t>
      </w:r>
      <w:r w:rsidR="00C313C2">
        <w:rPr>
          <w:rFonts w:ascii="Times New Roman" w:eastAsia="Times New Roman" w:hAnsi="Times New Roman" w:cs="Times New Roman"/>
        </w:rPr>
        <w:t>eath</w:t>
      </w:r>
    </w:p>
    <w:p w14:paraId="065E7B07" w14:textId="77777777" w:rsidR="00C313C2" w:rsidRDefault="00C313C2" w:rsidP="00C313C2">
      <w:pPr>
        <w:spacing w:after="0" w:line="240" w:lineRule="auto"/>
        <w:ind w:right="254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Lt. Jeff Locklear – Fayetteville Police Department</w:t>
      </w:r>
    </w:p>
    <w:p w14:paraId="68304424" w14:textId="2DCC0166" w:rsidR="00C313C2" w:rsidRDefault="00C313C2" w:rsidP="00C313C2">
      <w:pPr>
        <w:spacing w:after="0" w:line="240" w:lineRule="auto"/>
        <w:ind w:right="254"/>
        <w:rPr>
          <w:rFonts w:ascii="Times New Roman" w:hAnsi="Times New Roman" w:cs="Times New Roman"/>
          <w:b/>
          <w:color w:val="auto"/>
          <w:u w:val="single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D0D3F7B" w14:textId="50491950" w:rsidR="00A0637B" w:rsidRDefault="00A0637B" w:rsidP="00A0637B">
      <w:pPr>
        <w:spacing w:after="0" w:line="240" w:lineRule="auto"/>
        <w:rPr>
          <w:rFonts w:ascii="Times New Roman" w:hAnsi="Times New Roman" w:cs="Times New Roman"/>
          <w:bCs/>
        </w:rPr>
      </w:pPr>
    </w:p>
    <w:p w14:paraId="164EAE94" w14:textId="77777777" w:rsidR="00F52A07" w:rsidRPr="00E92D0B" w:rsidRDefault="00F52A07" w:rsidP="00E92D0B">
      <w:pPr>
        <w:spacing w:after="0" w:line="240" w:lineRule="auto"/>
        <w:rPr>
          <w:rFonts w:ascii="Times New Roman" w:hAnsi="Times New Roman" w:cs="Times New Roman"/>
          <w:bCs/>
        </w:rPr>
      </w:pPr>
    </w:p>
    <w:p w14:paraId="379F8057" w14:textId="05CBE6E6" w:rsidR="008F694A" w:rsidRPr="00175C69" w:rsidRDefault="008F694A" w:rsidP="000B505F">
      <w:pPr>
        <w:spacing w:after="0" w:line="240" w:lineRule="auto"/>
        <w:ind w:right="254"/>
        <w:rPr>
          <w:rFonts w:ascii="Times New Roman" w:hAnsi="Times New Roman" w:cs="Times New Roman"/>
          <w:b/>
          <w:color w:val="auto"/>
          <w:u w:val="single"/>
        </w:rPr>
      </w:pPr>
      <w:r w:rsidRPr="00175C69">
        <w:rPr>
          <w:rFonts w:ascii="Times New Roman" w:hAnsi="Times New Roman" w:cs="Times New Roman"/>
          <w:b/>
          <w:color w:val="auto"/>
          <w:u w:val="single"/>
        </w:rPr>
        <w:lastRenderedPageBreak/>
        <w:t xml:space="preserve">Wednesday, </w:t>
      </w:r>
      <w:r w:rsidR="00C313C2">
        <w:rPr>
          <w:rFonts w:ascii="Times New Roman" w:hAnsi="Times New Roman" w:cs="Times New Roman"/>
          <w:b/>
          <w:color w:val="auto"/>
          <w:u w:val="single"/>
        </w:rPr>
        <w:t>April 2</w:t>
      </w:r>
      <w:r w:rsidR="00A0637B">
        <w:rPr>
          <w:rFonts w:ascii="Times New Roman" w:hAnsi="Times New Roman" w:cs="Times New Roman"/>
          <w:b/>
          <w:color w:val="auto"/>
          <w:u w:val="single"/>
        </w:rPr>
        <w:t>2</w:t>
      </w:r>
      <w:r w:rsidRPr="00175C69">
        <w:rPr>
          <w:rFonts w:ascii="Times New Roman" w:hAnsi="Times New Roman" w:cs="Times New Roman"/>
          <w:b/>
          <w:color w:val="auto"/>
          <w:u w:val="single"/>
        </w:rPr>
        <w:t>, 20</w:t>
      </w:r>
      <w:r w:rsidR="00CD7482" w:rsidRPr="00175C69">
        <w:rPr>
          <w:rFonts w:ascii="Times New Roman" w:hAnsi="Times New Roman" w:cs="Times New Roman"/>
          <w:b/>
          <w:color w:val="auto"/>
          <w:u w:val="single"/>
        </w:rPr>
        <w:t>2</w:t>
      </w:r>
      <w:r w:rsidR="00C313C2">
        <w:rPr>
          <w:rFonts w:ascii="Times New Roman" w:hAnsi="Times New Roman" w:cs="Times New Roman"/>
          <w:b/>
          <w:color w:val="auto"/>
          <w:u w:val="single"/>
        </w:rPr>
        <w:t>6</w:t>
      </w:r>
    </w:p>
    <w:p w14:paraId="7D0B5E92" w14:textId="77777777" w:rsidR="008F694A" w:rsidRPr="00175C69" w:rsidRDefault="008F694A" w:rsidP="000B505F">
      <w:pPr>
        <w:spacing w:after="0" w:line="240" w:lineRule="auto"/>
        <w:ind w:left="10" w:right="254" w:hanging="10"/>
        <w:rPr>
          <w:rFonts w:ascii="Times New Roman" w:hAnsi="Times New Roman" w:cs="Times New Roman"/>
          <w:b/>
          <w:color w:val="auto"/>
          <w:u w:val="single"/>
        </w:rPr>
      </w:pPr>
    </w:p>
    <w:p w14:paraId="1B9BD2B9" w14:textId="77777777" w:rsidR="00DC0943" w:rsidRDefault="00C313C2" w:rsidP="00DC0943">
      <w:pPr>
        <w:spacing w:after="0" w:line="240" w:lineRule="auto"/>
        <w:ind w:left="3600" w:right="254" w:hanging="360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/>
        </w:rPr>
        <w:t>8:00 am – 12:00 pm</w:t>
      </w:r>
      <w:r>
        <w:rPr>
          <w:rFonts w:ascii="Times New Roman" w:eastAsia="Times New Roman" w:hAnsi="Times New Roman"/>
        </w:rPr>
        <w:tab/>
      </w:r>
      <w:r w:rsidR="00DC0943">
        <w:rPr>
          <w:rFonts w:ascii="Times New Roman" w:eastAsia="Times New Roman" w:hAnsi="Times New Roman" w:cs="Times New Roman"/>
        </w:rPr>
        <w:t xml:space="preserve">Courtney Palmer murder / First 48 episode </w:t>
      </w:r>
    </w:p>
    <w:p w14:paraId="43EFB1BD" w14:textId="4C59618F" w:rsidR="00DC0943" w:rsidRDefault="00DC0943" w:rsidP="00DC0943">
      <w:pPr>
        <w:spacing w:after="0" w:line="240" w:lineRule="auto"/>
        <w:ind w:left="3600" w:right="254" w:hanging="360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Detective </w:t>
      </w:r>
      <w:r w:rsidR="001D72D6">
        <w:rPr>
          <w:rFonts w:ascii="Times New Roman" w:eastAsia="Times New Roman" w:hAnsi="Times New Roman" w:cs="Times New Roman"/>
        </w:rPr>
        <w:t>Jason White / Tulsa Police Department</w:t>
      </w:r>
    </w:p>
    <w:p w14:paraId="1604FE69" w14:textId="77777777" w:rsidR="00DC0943" w:rsidRDefault="00DC0943" w:rsidP="00DC0943">
      <w:pPr>
        <w:spacing w:after="0" w:line="240" w:lineRule="auto"/>
        <w:ind w:left="3600" w:right="254" w:hanging="3600"/>
        <w:rPr>
          <w:rFonts w:ascii="Times New Roman" w:hAnsi="Times New Roman" w:cs="Times New Roman"/>
        </w:rPr>
      </w:pPr>
    </w:p>
    <w:p w14:paraId="29EB54D9" w14:textId="77777777" w:rsidR="00DC0943" w:rsidRDefault="00DC0943" w:rsidP="000B505F">
      <w:pPr>
        <w:pStyle w:val="NoSpacing"/>
        <w:ind w:left="3600" w:hanging="3600"/>
        <w:rPr>
          <w:rFonts w:ascii="Times New Roman" w:eastAsia="Times New Roman" w:hAnsi="Times New Roman"/>
        </w:rPr>
      </w:pPr>
      <w:bookmarkStart w:id="0" w:name="_GoBack"/>
      <w:bookmarkEnd w:id="0"/>
      <w:r>
        <w:rPr>
          <w:rFonts w:ascii="Times New Roman" w:eastAsia="Times New Roman" w:hAnsi="Times New Roman"/>
        </w:rPr>
        <w:t>12:00 pm – 1:00 pm</w:t>
      </w:r>
      <w:r>
        <w:rPr>
          <w:rFonts w:ascii="Times New Roman" w:eastAsia="Times New Roman" w:hAnsi="Times New Roman"/>
        </w:rPr>
        <w:tab/>
        <w:t>Lunch on your own</w:t>
      </w:r>
    </w:p>
    <w:p w14:paraId="05CC9B49" w14:textId="77777777" w:rsidR="00DC0943" w:rsidRDefault="00DC0943" w:rsidP="000B505F">
      <w:pPr>
        <w:pStyle w:val="NoSpacing"/>
        <w:ind w:left="3600" w:hanging="3600"/>
        <w:rPr>
          <w:rFonts w:ascii="Times New Roman" w:eastAsia="Times New Roman" w:hAnsi="Times New Roman"/>
        </w:rPr>
      </w:pPr>
    </w:p>
    <w:p w14:paraId="52F1DED0" w14:textId="77777777" w:rsidR="00DC0943" w:rsidRDefault="00DC0943" w:rsidP="000B505F">
      <w:pPr>
        <w:pStyle w:val="NoSpacing"/>
        <w:ind w:left="3600" w:hanging="360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1:00 pm – 5:00 pm </w:t>
      </w:r>
      <w:r>
        <w:rPr>
          <w:rFonts w:ascii="Times New Roman" w:eastAsia="Times New Roman" w:hAnsi="Times New Roman"/>
        </w:rPr>
        <w:tab/>
        <w:t>Open Case Review</w:t>
      </w:r>
    </w:p>
    <w:p w14:paraId="361CE57E" w14:textId="0F1FD317" w:rsidR="003E3999" w:rsidRPr="00175C69" w:rsidRDefault="003E3999" w:rsidP="000B505F">
      <w:pPr>
        <w:pStyle w:val="NoSpacing"/>
        <w:ind w:left="3600" w:hanging="3600"/>
        <w:rPr>
          <w:rFonts w:ascii="Times New Roman" w:eastAsia="Times New Roman" w:hAnsi="Times New Roman"/>
        </w:rPr>
      </w:pPr>
      <w:r w:rsidRPr="00175C69">
        <w:rPr>
          <w:rFonts w:ascii="Times New Roman" w:eastAsia="Times New Roman" w:hAnsi="Times New Roman"/>
        </w:rPr>
        <w:tab/>
      </w:r>
    </w:p>
    <w:p w14:paraId="0D9CE0DA" w14:textId="77777777" w:rsidR="008F694A" w:rsidRPr="00175C69" w:rsidRDefault="008F694A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</w:p>
    <w:p w14:paraId="566AC903" w14:textId="7FEDF91D" w:rsidR="008F694A" w:rsidRPr="00175C69" w:rsidRDefault="008F694A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  <w:b/>
          <w:u w:val="single"/>
        </w:rPr>
      </w:pP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  <w:b/>
          <w:u w:val="single"/>
        </w:rPr>
        <w:t xml:space="preserve">Thursday, </w:t>
      </w:r>
      <w:r w:rsidR="00F35842">
        <w:rPr>
          <w:rFonts w:ascii="Times New Roman" w:eastAsia="Times New Roman" w:hAnsi="Times New Roman" w:cs="Times New Roman"/>
          <w:b/>
          <w:u w:val="single"/>
        </w:rPr>
        <w:t>April</w:t>
      </w:r>
      <w:r w:rsidR="00CD7482" w:rsidRPr="00175C69">
        <w:rPr>
          <w:rFonts w:ascii="Times New Roman" w:eastAsia="Times New Roman" w:hAnsi="Times New Roman" w:cs="Times New Roman"/>
          <w:b/>
          <w:u w:val="single"/>
        </w:rPr>
        <w:t xml:space="preserve"> 2</w:t>
      </w:r>
      <w:r w:rsidR="00A0637B">
        <w:rPr>
          <w:rFonts w:ascii="Times New Roman" w:eastAsia="Times New Roman" w:hAnsi="Times New Roman" w:cs="Times New Roman"/>
          <w:b/>
          <w:u w:val="single"/>
        </w:rPr>
        <w:t>3</w:t>
      </w:r>
      <w:r w:rsidRPr="00175C69">
        <w:rPr>
          <w:rFonts w:ascii="Times New Roman" w:eastAsia="Times New Roman" w:hAnsi="Times New Roman" w:cs="Times New Roman"/>
          <w:b/>
          <w:u w:val="single"/>
        </w:rPr>
        <w:t>, 20</w:t>
      </w:r>
      <w:r w:rsidR="00CD7482" w:rsidRPr="00175C69">
        <w:rPr>
          <w:rFonts w:ascii="Times New Roman" w:eastAsia="Times New Roman" w:hAnsi="Times New Roman" w:cs="Times New Roman"/>
          <w:b/>
          <w:u w:val="single"/>
        </w:rPr>
        <w:t>2</w:t>
      </w:r>
      <w:r w:rsidR="00F35842">
        <w:rPr>
          <w:rFonts w:ascii="Times New Roman" w:eastAsia="Times New Roman" w:hAnsi="Times New Roman" w:cs="Times New Roman"/>
          <w:b/>
          <w:u w:val="single"/>
        </w:rPr>
        <w:t>6</w:t>
      </w:r>
    </w:p>
    <w:p w14:paraId="59AE4C4F" w14:textId="77777777" w:rsidR="008F694A" w:rsidRPr="00175C69" w:rsidRDefault="008F694A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  <w:b/>
          <w:u w:val="single"/>
        </w:rPr>
      </w:pPr>
    </w:p>
    <w:p w14:paraId="6D4CAF79" w14:textId="5F2FA552" w:rsidR="00123EBA" w:rsidRDefault="00AF4F66" w:rsidP="00DC0943">
      <w:pPr>
        <w:spacing w:after="0" w:line="240" w:lineRule="auto"/>
        <w:ind w:left="3600" w:right="254" w:hanging="360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>8:</w:t>
      </w:r>
      <w:r w:rsidR="00AB277A">
        <w:rPr>
          <w:rFonts w:ascii="Times New Roman" w:eastAsia="Times New Roman" w:hAnsi="Times New Roman" w:cs="Times New Roman"/>
        </w:rPr>
        <w:t>00</w:t>
      </w:r>
      <w:r w:rsidR="00F47A29">
        <w:rPr>
          <w:rFonts w:ascii="Times New Roman" w:eastAsia="Times New Roman" w:hAnsi="Times New Roman" w:cs="Times New Roman"/>
        </w:rPr>
        <w:t xml:space="preserve"> am –</w:t>
      </w:r>
      <w:r w:rsidR="00FA6433" w:rsidRPr="00175C69">
        <w:rPr>
          <w:rFonts w:ascii="Times New Roman" w:eastAsia="Times New Roman" w:hAnsi="Times New Roman" w:cs="Times New Roman"/>
        </w:rPr>
        <w:t xml:space="preserve"> 1</w:t>
      </w:r>
      <w:r w:rsidR="00123EBA">
        <w:rPr>
          <w:rFonts w:ascii="Times New Roman" w:eastAsia="Times New Roman" w:hAnsi="Times New Roman" w:cs="Times New Roman"/>
        </w:rPr>
        <w:t>2</w:t>
      </w:r>
      <w:r w:rsidR="00FA6433" w:rsidRPr="00175C69">
        <w:rPr>
          <w:rFonts w:ascii="Times New Roman" w:eastAsia="Times New Roman" w:hAnsi="Times New Roman" w:cs="Times New Roman"/>
        </w:rPr>
        <w:t>:</w:t>
      </w:r>
      <w:r w:rsidR="00AB277A">
        <w:rPr>
          <w:rFonts w:ascii="Times New Roman" w:eastAsia="Times New Roman" w:hAnsi="Times New Roman" w:cs="Times New Roman"/>
        </w:rPr>
        <w:t>0</w:t>
      </w:r>
      <w:r w:rsidR="00FA6433" w:rsidRPr="00175C69">
        <w:rPr>
          <w:rFonts w:ascii="Times New Roman" w:eastAsia="Times New Roman" w:hAnsi="Times New Roman" w:cs="Times New Roman"/>
        </w:rPr>
        <w:t xml:space="preserve">0 </w:t>
      </w:r>
      <w:r w:rsidR="00912F8B">
        <w:rPr>
          <w:rFonts w:ascii="Times New Roman" w:eastAsia="Times New Roman" w:hAnsi="Times New Roman" w:cs="Times New Roman"/>
        </w:rPr>
        <w:t>p</w:t>
      </w:r>
      <w:r w:rsidR="00FA6433" w:rsidRPr="00175C69">
        <w:rPr>
          <w:rFonts w:ascii="Times New Roman" w:eastAsia="Times New Roman" w:hAnsi="Times New Roman" w:cs="Times New Roman"/>
        </w:rPr>
        <w:t>m</w:t>
      </w:r>
      <w:r w:rsidR="00FA6433" w:rsidRPr="00175C69">
        <w:rPr>
          <w:rFonts w:ascii="Times New Roman" w:eastAsia="Times New Roman" w:hAnsi="Times New Roman" w:cs="Times New Roman"/>
        </w:rPr>
        <w:tab/>
      </w:r>
      <w:r w:rsidR="001D72D6">
        <w:rPr>
          <w:rFonts w:ascii="Times New Roman" w:eastAsia="Times New Roman" w:hAnsi="Times New Roman" w:cs="Times New Roman"/>
        </w:rPr>
        <w:t>2023 Wadesboro Mass Shooting: Lessons in Leadership, Staffing and Survival</w:t>
      </w:r>
      <w:r w:rsidR="00DC0943">
        <w:rPr>
          <w:rFonts w:ascii="Times New Roman" w:eastAsia="Times New Roman" w:hAnsi="Times New Roman" w:cs="Times New Roman"/>
        </w:rPr>
        <w:t xml:space="preserve"> </w:t>
      </w:r>
    </w:p>
    <w:p w14:paraId="5FE8B427" w14:textId="09F320CF" w:rsidR="00DC0943" w:rsidRDefault="00DC0943" w:rsidP="00DC0943">
      <w:pPr>
        <w:spacing w:after="0" w:line="240" w:lineRule="auto"/>
        <w:ind w:left="3600" w:right="254" w:hanging="360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Lt. </w:t>
      </w:r>
      <w:r w:rsidR="001D72D6">
        <w:rPr>
          <w:rFonts w:ascii="Times New Roman" w:eastAsia="Times New Roman" w:hAnsi="Times New Roman" w:cs="Times New Roman"/>
        </w:rPr>
        <w:t>Tamika Nolen – Wadesboro Police Department</w:t>
      </w:r>
      <w:r>
        <w:rPr>
          <w:rFonts w:ascii="Times New Roman" w:eastAsia="Times New Roman" w:hAnsi="Times New Roman" w:cs="Times New Roman"/>
        </w:rPr>
        <w:t xml:space="preserve"> </w:t>
      </w:r>
    </w:p>
    <w:p w14:paraId="773811DE" w14:textId="77777777" w:rsidR="00ED5236" w:rsidRDefault="00ED5236" w:rsidP="00951C6E">
      <w:pPr>
        <w:spacing w:after="0" w:line="240" w:lineRule="auto"/>
        <w:ind w:left="3600" w:right="254"/>
        <w:rPr>
          <w:rFonts w:ascii="Times New Roman" w:hAnsi="Times New Roman" w:cs="Times New Roman"/>
        </w:rPr>
      </w:pPr>
    </w:p>
    <w:p w14:paraId="17EDAEB3" w14:textId="77777777" w:rsidR="008F694A" w:rsidRPr="00175C69" w:rsidRDefault="008F694A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  <w:r w:rsidRPr="00175C69">
        <w:rPr>
          <w:rFonts w:ascii="Times New Roman" w:eastAsia="Times New Roman" w:hAnsi="Times New Roman" w:cs="Times New Roman"/>
        </w:rPr>
        <w:t xml:space="preserve">12:00 pm – 1:00 pm </w:t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</w:rPr>
        <w:tab/>
      </w:r>
      <w:r w:rsidRPr="00175C69">
        <w:rPr>
          <w:rFonts w:ascii="Times New Roman" w:eastAsia="Times New Roman" w:hAnsi="Times New Roman" w:cs="Times New Roman"/>
        </w:rPr>
        <w:tab/>
        <w:t xml:space="preserve">Lunch on your own </w:t>
      </w:r>
    </w:p>
    <w:p w14:paraId="1453C845" w14:textId="77777777" w:rsidR="008F694A" w:rsidRPr="00175C69" w:rsidRDefault="008F694A" w:rsidP="000B505F">
      <w:pPr>
        <w:spacing w:after="0" w:line="240" w:lineRule="auto"/>
        <w:ind w:left="10" w:right="254" w:hanging="10"/>
        <w:rPr>
          <w:rFonts w:ascii="Times New Roman" w:eastAsia="Times New Roman" w:hAnsi="Times New Roman" w:cs="Times New Roman"/>
        </w:rPr>
      </w:pPr>
    </w:p>
    <w:p w14:paraId="4FB22879" w14:textId="51AFB4A8" w:rsidR="0069470E" w:rsidRDefault="0069470E" w:rsidP="00B619D1">
      <w:pPr>
        <w:pStyle w:val="NoSpacing"/>
        <w:rPr>
          <w:rFonts w:ascii="Times New Roman" w:eastAsia="Times New Roman" w:hAnsi="Times New Roman"/>
          <w:color w:val="000000"/>
        </w:rPr>
      </w:pPr>
      <w:r>
        <w:rPr>
          <w:rFonts w:ascii="Times New Roman" w:eastAsia="Times New Roman" w:hAnsi="Times New Roman"/>
          <w:color w:val="000000"/>
        </w:rPr>
        <w:t xml:space="preserve">1:00 pm – </w:t>
      </w:r>
      <w:r w:rsidR="00DC0943">
        <w:rPr>
          <w:rFonts w:ascii="Times New Roman" w:eastAsia="Times New Roman" w:hAnsi="Times New Roman"/>
          <w:color w:val="000000"/>
        </w:rPr>
        <w:t>1</w:t>
      </w:r>
      <w:r>
        <w:rPr>
          <w:rFonts w:ascii="Times New Roman" w:eastAsia="Times New Roman" w:hAnsi="Times New Roman"/>
          <w:color w:val="000000"/>
        </w:rPr>
        <w:t>:</w:t>
      </w:r>
      <w:r w:rsidR="00DC0943">
        <w:rPr>
          <w:rFonts w:ascii="Times New Roman" w:eastAsia="Times New Roman" w:hAnsi="Times New Roman"/>
          <w:color w:val="000000"/>
        </w:rPr>
        <w:t>3</w:t>
      </w:r>
      <w:r>
        <w:rPr>
          <w:rFonts w:ascii="Times New Roman" w:eastAsia="Times New Roman" w:hAnsi="Times New Roman"/>
          <w:color w:val="000000"/>
        </w:rPr>
        <w:t>0 pm</w:t>
      </w:r>
      <w:r>
        <w:rPr>
          <w:rFonts w:ascii="Times New Roman" w:eastAsia="Times New Roman" w:hAnsi="Times New Roman"/>
          <w:color w:val="000000"/>
        </w:rPr>
        <w:tab/>
      </w:r>
      <w:r>
        <w:rPr>
          <w:rFonts w:ascii="Times New Roman" w:eastAsia="Times New Roman" w:hAnsi="Times New Roman"/>
          <w:color w:val="000000"/>
        </w:rPr>
        <w:tab/>
      </w:r>
      <w:r>
        <w:rPr>
          <w:rFonts w:ascii="Times New Roman" w:eastAsia="Times New Roman" w:hAnsi="Times New Roman"/>
          <w:color w:val="000000"/>
        </w:rPr>
        <w:tab/>
        <w:t>Business Meeting</w:t>
      </w:r>
    </w:p>
    <w:p w14:paraId="006E626A" w14:textId="77777777" w:rsidR="0069470E" w:rsidRDefault="0069470E" w:rsidP="00B619D1">
      <w:pPr>
        <w:pStyle w:val="NoSpacing"/>
        <w:rPr>
          <w:rFonts w:ascii="Times New Roman" w:eastAsia="Times New Roman" w:hAnsi="Times New Roman"/>
          <w:color w:val="000000"/>
        </w:rPr>
      </w:pPr>
    </w:p>
    <w:p w14:paraId="5A376501" w14:textId="473A2BC7" w:rsidR="00D567B8" w:rsidRDefault="00DC0943" w:rsidP="00123EBA">
      <w:pPr>
        <w:pStyle w:val="NoSpacing"/>
        <w:rPr>
          <w:rFonts w:ascii="Times New Roman" w:eastAsia="Times New Roman" w:hAnsi="Times New Roman"/>
          <w:color w:val="000000"/>
        </w:rPr>
      </w:pPr>
      <w:r>
        <w:rPr>
          <w:rFonts w:ascii="Times New Roman" w:eastAsia="Times New Roman" w:hAnsi="Times New Roman"/>
          <w:color w:val="000000"/>
        </w:rPr>
        <w:t>1:30 pm – 3:30 pm</w:t>
      </w:r>
      <w:r>
        <w:rPr>
          <w:rFonts w:ascii="Times New Roman" w:eastAsia="Times New Roman" w:hAnsi="Times New Roman"/>
          <w:color w:val="000000"/>
        </w:rPr>
        <w:tab/>
      </w:r>
      <w:r w:rsidR="00914129" w:rsidRPr="00175C69">
        <w:rPr>
          <w:rFonts w:ascii="Times New Roman" w:eastAsia="Times New Roman" w:hAnsi="Times New Roman"/>
          <w:color w:val="000000"/>
        </w:rPr>
        <w:tab/>
      </w:r>
      <w:r w:rsidR="00914129" w:rsidRPr="00175C69">
        <w:rPr>
          <w:rFonts w:ascii="Times New Roman" w:eastAsia="Times New Roman" w:hAnsi="Times New Roman"/>
          <w:color w:val="000000"/>
        </w:rPr>
        <w:tab/>
      </w:r>
      <w:r>
        <w:rPr>
          <w:rFonts w:ascii="Times New Roman" w:eastAsia="Times New Roman" w:hAnsi="Times New Roman"/>
          <w:color w:val="000000"/>
        </w:rPr>
        <w:t>Christian Willard Homicide</w:t>
      </w:r>
    </w:p>
    <w:p w14:paraId="5A9DB6C8" w14:textId="268035BF" w:rsidR="00127302" w:rsidRDefault="00127302" w:rsidP="00123EBA">
      <w:pPr>
        <w:pStyle w:val="NoSpacing"/>
        <w:rPr>
          <w:rFonts w:ascii="Times New Roman" w:eastAsia="Times New Roman" w:hAnsi="Times New Roman"/>
          <w:color w:val="000000"/>
        </w:rPr>
      </w:pPr>
      <w:r>
        <w:rPr>
          <w:rFonts w:ascii="Times New Roman" w:eastAsia="Times New Roman" w:hAnsi="Times New Roman"/>
          <w:color w:val="000000"/>
        </w:rPr>
        <w:tab/>
      </w:r>
      <w:r>
        <w:rPr>
          <w:rFonts w:ascii="Times New Roman" w:eastAsia="Times New Roman" w:hAnsi="Times New Roman"/>
          <w:color w:val="000000"/>
        </w:rPr>
        <w:tab/>
      </w:r>
      <w:r>
        <w:rPr>
          <w:rFonts w:ascii="Times New Roman" w:eastAsia="Times New Roman" w:hAnsi="Times New Roman"/>
          <w:color w:val="000000"/>
        </w:rPr>
        <w:tab/>
      </w:r>
      <w:r>
        <w:rPr>
          <w:rFonts w:ascii="Times New Roman" w:eastAsia="Times New Roman" w:hAnsi="Times New Roman"/>
          <w:color w:val="000000"/>
        </w:rPr>
        <w:tab/>
      </w:r>
      <w:r>
        <w:rPr>
          <w:rFonts w:ascii="Times New Roman" w:eastAsia="Times New Roman" w:hAnsi="Times New Roman"/>
          <w:color w:val="000000"/>
        </w:rPr>
        <w:tab/>
      </w:r>
      <w:r w:rsidR="00DC0943">
        <w:rPr>
          <w:rFonts w:ascii="Times New Roman" w:eastAsia="Times New Roman" w:hAnsi="Times New Roman"/>
          <w:color w:val="000000"/>
        </w:rPr>
        <w:t xml:space="preserve">Mike Johnston – </w:t>
      </w:r>
      <w:r w:rsidR="00912F8B">
        <w:rPr>
          <w:rFonts w:ascii="Times New Roman" w:eastAsia="Times New Roman" w:hAnsi="Times New Roman"/>
          <w:color w:val="000000"/>
        </w:rPr>
        <w:t xml:space="preserve">SBI, </w:t>
      </w:r>
      <w:r w:rsidR="00DC0943">
        <w:rPr>
          <w:rFonts w:ascii="Times New Roman" w:eastAsia="Times New Roman" w:hAnsi="Times New Roman"/>
          <w:color w:val="000000"/>
        </w:rPr>
        <w:t>Winston Salam Police Dep</w:t>
      </w:r>
      <w:r w:rsidR="001D72D6">
        <w:rPr>
          <w:rFonts w:ascii="Times New Roman" w:eastAsia="Times New Roman" w:hAnsi="Times New Roman"/>
          <w:color w:val="000000"/>
        </w:rPr>
        <w:t>artment</w:t>
      </w:r>
      <w:r w:rsidR="00912F8B">
        <w:rPr>
          <w:rFonts w:ascii="Times New Roman" w:eastAsia="Times New Roman" w:hAnsi="Times New Roman"/>
          <w:color w:val="000000"/>
        </w:rPr>
        <w:t xml:space="preserve">, </w:t>
      </w:r>
    </w:p>
    <w:p w14:paraId="37F6B2EF" w14:textId="55500A0E" w:rsidR="00DC0943" w:rsidRDefault="00912F8B" w:rsidP="00123EBA">
      <w:pPr>
        <w:pStyle w:val="NoSpacing"/>
        <w:rPr>
          <w:rFonts w:ascii="Times New Roman" w:eastAsia="Times New Roman" w:hAnsi="Times New Roman"/>
          <w:color w:val="000000"/>
        </w:rPr>
      </w:pPr>
      <w:r>
        <w:rPr>
          <w:rFonts w:ascii="Times New Roman" w:eastAsia="Times New Roman" w:hAnsi="Times New Roman"/>
          <w:color w:val="000000"/>
        </w:rPr>
        <w:tab/>
      </w:r>
      <w:r>
        <w:rPr>
          <w:rFonts w:ascii="Times New Roman" w:eastAsia="Times New Roman" w:hAnsi="Times New Roman"/>
          <w:color w:val="000000"/>
        </w:rPr>
        <w:tab/>
      </w:r>
      <w:r>
        <w:rPr>
          <w:rFonts w:ascii="Times New Roman" w:eastAsia="Times New Roman" w:hAnsi="Times New Roman"/>
          <w:color w:val="000000"/>
        </w:rPr>
        <w:tab/>
      </w:r>
      <w:r>
        <w:rPr>
          <w:rFonts w:ascii="Times New Roman" w:eastAsia="Times New Roman" w:hAnsi="Times New Roman"/>
          <w:color w:val="000000"/>
        </w:rPr>
        <w:tab/>
      </w:r>
      <w:r>
        <w:rPr>
          <w:rFonts w:ascii="Times New Roman" w:eastAsia="Times New Roman" w:hAnsi="Times New Roman"/>
          <w:color w:val="000000"/>
        </w:rPr>
        <w:tab/>
        <w:t>Forsyth County Sheriff’s Office</w:t>
      </w:r>
    </w:p>
    <w:p w14:paraId="0F8412F7" w14:textId="58D84E3F" w:rsidR="00DC0943" w:rsidRDefault="00DC0943" w:rsidP="00123EBA">
      <w:pPr>
        <w:pStyle w:val="NoSpacing"/>
        <w:rPr>
          <w:rFonts w:ascii="Times New Roman" w:eastAsia="Times New Roman" w:hAnsi="Times New Roman"/>
          <w:color w:val="000000"/>
        </w:rPr>
      </w:pPr>
    </w:p>
    <w:p w14:paraId="7D3EA06C" w14:textId="64A8AF86" w:rsidR="00DC0943" w:rsidRDefault="00DC0943" w:rsidP="00123EBA">
      <w:pPr>
        <w:pStyle w:val="NoSpacing"/>
        <w:rPr>
          <w:rFonts w:ascii="Times New Roman" w:eastAsia="Times New Roman" w:hAnsi="Times New Roman"/>
          <w:color w:val="000000"/>
        </w:rPr>
      </w:pPr>
      <w:r>
        <w:rPr>
          <w:rFonts w:ascii="Times New Roman" w:eastAsia="Times New Roman" w:hAnsi="Times New Roman"/>
          <w:color w:val="000000"/>
        </w:rPr>
        <w:t>3:30 pm – 5:00 pm</w:t>
      </w:r>
      <w:r>
        <w:rPr>
          <w:rFonts w:ascii="Times New Roman" w:eastAsia="Times New Roman" w:hAnsi="Times New Roman"/>
          <w:color w:val="000000"/>
        </w:rPr>
        <w:tab/>
      </w:r>
      <w:r>
        <w:rPr>
          <w:rFonts w:ascii="Times New Roman" w:eastAsia="Times New Roman" w:hAnsi="Times New Roman"/>
          <w:color w:val="000000"/>
        </w:rPr>
        <w:tab/>
      </w:r>
      <w:r>
        <w:rPr>
          <w:rFonts w:ascii="Times New Roman" w:eastAsia="Times New Roman" w:hAnsi="Times New Roman"/>
          <w:color w:val="000000"/>
        </w:rPr>
        <w:tab/>
        <w:t>TBD</w:t>
      </w:r>
    </w:p>
    <w:p w14:paraId="7338DFB1" w14:textId="77777777" w:rsidR="00123EBA" w:rsidRDefault="00123EBA" w:rsidP="00123EBA">
      <w:pPr>
        <w:pStyle w:val="NoSpacing"/>
        <w:rPr>
          <w:rFonts w:ascii="Times New Roman" w:eastAsia="Times New Roman" w:hAnsi="Times New Roman"/>
          <w:bCs/>
          <w:color w:val="000000"/>
        </w:rPr>
      </w:pPr>
    </w:p>
    <w:p w14:paraId="7C31FBE4" w14:textId="77777777" w:rsidR="007E512A" w:rsidRDefault="007E512A" w:rsidP="00B619D1">
      <w:pPr>
        <w:pStyle w:val="NoSpacing"/>
        <w:rPr>
          <w:rFonts w:ascii="Times New Roman" w:eastAsia="Times New Roman" w:hAnsi="Times New Roman"/>
          <w:bCs/>
          <w:color w:val="000000"/>
        </w:rPr>
      </w:pPr>
    </w:p>
    <w:p w14:paraId="7A31BE7B" w14:textId="670F2260" w:rsidR="00E75F78" w:rsidRPr="00175C69" w:rsidRDefault="00E75F78" w:rsidP="00123EBA">
      <w:pPr>
        <w:pStyle w:val="NoSpacing"/>
        <w:rPr>
          <w:rFonts w:ascii="Times New Roman" w:hAnsi="Times New Roman"/>
        </w:rPr>
      </w:pPr>
      <w:r w:rsidRPr="00175C69">
        <w:rPr>
          <w:rFonts w:ascii="Times New Roman" w:hAnsi="Times New Roman"/>
          <w:b/>
          <w:u w:val="single"/>
        </w:rPr>
        <w:t>Friday</w:t>
      </w:r>
      <w:r w:rsidR="00F35842">
        <w:rPr>
          <w:rFonts w:ascii="Times New Roman" w:hAnsi="Times New Roman"/>
          <w:b/>
          <w:u w:val="single"/>
        </w:rPr>
        <w:t>, April</w:t>
      </w:r>
      <w:r w:rsidR="00CD7482" w:rsidRPr="00175C69">
        <w:rPr>
          <w:rFonts w:ascii="Times New Roman" w:hAnsi="Times New Roman"/>
          <w:b/>
          <w:u w:val="single"/>
        </w:rPr>
        <w:t xml:space="preserve"> 2</w:t>
      </w:r>
      <w:r w:rsidR="00A0637B">
        <w:rPr>
          <w:rFonts w:ascii="Times New Roman" w:hAnsi="Times New Roman"/>
          <w:b/>
          <w:u w:val="single"/>
        </w:rPr>
        <w:t>4</w:t>
      </w:r>
      <w:r w:rsidRPr="00175C69">
        <w:rPr>
          <w:rFonts w:ascii="Times New Roman" w:hAnsi="Times New Roman"/>
          <w:b/>
          <w:u w:val="single"/>
        </w:rPr>
        <w:t>, 20</w:t>
      </w:r>
      <w:r w:rsidR="00CD7482" w:rsidRPr="00175C69">
        <w:rPr>
          <w:rFonts w:ascii="Times New Roman" w:hAnsi="Times New Roman"/>
          <w:b/>
          <w:u w:val="single"/>
        </w:rPr>
        <w:t>2</w:t>
      </w:r>
      <w:r w:rsidR="00F35842">
        <w:rPr>
          <w:rFonts w:ascii="Times New Roman" w:hAnsi="Times New Roman"/>
          <w:b/>
          <w:u w:val="single"/>
        </w:rPr>
        <w:t>6</w:t>
      </w:r>
    </w:p>
    <w:p w14:paraId="61656872" w14:textId="77777777" w:rsidR="00E75F78" w:rsidRPr="00175C69" w:rsidRDefault="00E75F78" w:rsidP="000B505F">
      <w:pPr>
        <w:spacing w:after="0" w:line="240" w:lineRule="auto"/>
        <w:ind w:right="254"/>
        <w:rPr>
          <w:rFonts w:ascii="Times New Roman" w:hAnsi="Times New Roman" w:cs="Times New Roman"/>
        </w:rPr>
      </w:pPr>
    </w:p>
    <w:p w14:paraId="6A3146B1" w14:textId="752D0868" w:rsidR="001A1E58" w:rsidRDefault="00AF4F66" w:rsidP="00B619D1">
      <w:pPr>
        <w:spacing w:after="0" w:line="240" w:lineRule="auto"/>
        <w:ind w:left="3600" w:right="254" w:hanging="3600"/>
        <w:rPr>
          <w:rFonts w:ascii="Times New Roman" w:hAnsi="Times New Roman" w:cs="Times New Roman"/>
        </w:rPr>
      </w:pPr>
      <w:r w:rsidRPr="00175C69">
        <w:rPr>
          <w:rFonts w:ascii="Times New Roman" w:hAnsi="Times New Roman" w:cs="Times New Roman"/>
        </w:rPr>
        <w:t>8:</w:t>
      </w:r>
      <w:r w:rsidR="00B619D1">
        <w:rPr>
          <w:rFonts w:ascii="Times New Roman" w:hAnsi="Times New Roman" w:cs="Times New Roman"/>
        </w:rPr>
        <w:t>00</w:t>
      </w:r>
      <w:r w:rsidR="00E75F78" w:rsidRPr="00175C69">
        <w:rPr>
          <w:rFonts w:ascii="Times New Roman" w:hAnsi="Times New Roman" w:cs="Times New Roman"/>
        </w:rPr>
        <w:t xml:space="preserve"> am – </w:t>
      </w:r>
      <w:r w:rsidR="00AF75BA">
        <w:rPr>
          <w:rFonts w:ascii="Times New Roman" w:hAnsi="Times New Roman" w:cs="Times New Roman"/>
        </w:rPr>
        <w:t>1</w:t>
      </w:r>
      <w:r w:rsidR="00123EBA">
        <w:rPr>
          <w:rFonts w:ascii="Times New Roman" w:hAnsi="Times New Roman" w:cs="Times New Roman"/>
        </w:rPr>
        <w:t>0</w:t>
      </w:r>
      <w:r w:rsidR="003E3999" w:rsidRPr="00175C69">
        <w:rPr>
          <w:rFonts w:ascii="Times New Roman" w:hAnsi="Times New Roman" w:cs="Times New Roman"/>
        </w:rPr>
        <w:t>:</w:t>
      </w:r>
      <w:r w:rsidR="00AF75BA">
        <w:rPr>
          <w:rFonts w:ascii="Times New Roman" w:hAnsi="Times New Roman" w:cs="Times New Roman"/>
        </w:rPr>
        <w:t>00</w:t>
      </w:r>
      <w:r w:rsidR="003E3999" w:rsidRPr="00175C69">
        <w:rPr>
          <w:rFonts w:ascii="Times New Roman" w:hAnsi="Times New Roman" w:cs="Times New Roman"/>
        </w:rPr>
        <w:t xml:space="preserve"> </w:t>
      </w:r>
      <w:r w:rsidR="00912F8B">
        <w:rPr>
          <w:rFonts w:ascii="Times New Roman" w:hAnsi="Times New Roman" w:cs="Times New Roman"/>
        </w:rPr>
        <w:t>a</w:t>
      </w:r>
      <w:r w:rsidR="003E3999" w:rsidRPr="00175C69">
        <w:rPr>
          <w:rFonts w:ascii="Times New Roman" w:hAnsi="Times New Roman" w:cs="Times New Roman"/>
        </w:rPr>
        <w:t>m</w:t>
      </w:r>
      <w:r w:rsidR="003E3999" w:rsidRPr="00175C69">
        <w:rPr>
          <w:rFonts w:ascii="Times New Roman" w:hAnsi="Times New Roman" w:cs="Times New Roman"/>
        </w:rPr>
        <w:tab/>
      </w:r>
      <w:r w:rsidR="001D72D6">
        <w:rPr>
          <w:rFonts w:ascii="Times New Roman" w:hAnsi="Times New Roman" w:cs="Times New Roman"/>
        </w:rPr>
        <w:t>K</w:t>
      </w:r>
      <w:r w:rsidR="00C52C84">
        <w:rPr>
          <w:rFonts w:ascii="Times New Roman" w:hAnsi="Times New Roman" w:cs="Times New Roman"/>
        </w:rPr>
        <w:t>-9 presentation</w:t>
      </w:r>
      <w:r w:rsidR="001D72D6">
        <w:rPr>
          <w:rFonts w:ascii="Times New Roman" w:hAnsi="Times New Roman" w:cs="Times New Roman"/>
        </w:rPr>
        <w:t xml:space="preserve"> – Electronic Sniffing Dog</w:t>
      </w:r>
    </w:p>
    <w:p w14:paraId="095EA8B6" w14:textId="6ADB6DBD" w:rsidR="00C52C84" w:rsidRDefault="00C52C84" w:rsidP="00B619D1">
      <w:pPr>
        <w:spacing w:after="0" w:line="240" w:lineRule="auto"/>
        <w:ind w:left="3600" w:right="254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1D72D6">
        <w:rPr>
          <w:rFonts w:ascii="Times New Roman" w:hAnsi="Times New Roman" w:cs="Times New Roman"/>
        </w:rPr>
        <w:t xml:space="preserve">Special </w:t>
      </w:r>
      <w:r>
        <w:rPr>
          <w:rFonts w:ascii="Times New Roman" w:hAnsi="Times New Roman" w:cs="Times New Roman"/>
        </w:rPr>
        <w:t xml:space="preserve">Agent Ellen Huggins </w:t>
      </w:r>
      <w:r w:rsidR="001D72D6">
        <w:rPr>
          <w:rFonts w:ascii="Times New Roman" w:hAnsi="Times New Roman" w:cs="Times New Roman"/>
        </w:rPr>
        <w:t xml:space="preserve">- </w:t>
      </w:r>
      <w:r>
        <w:rPr>
          <w:rFonts w:ascii="Times New Roman" w:hAnsi="Times New Roman" w:cs="Times New Roman"/>
        </w:rPr>
        <w:t>NCIS</w:t>
      </w:r>
    </w:p>
    <w:p w14:paraId="0E9B024B" w14:textId="6BB3BAC1" w:rsidR="00123EBA" w:rsidRDefault="00123EBA" w:rsidP="00B619D1">
      <w:pPr>
        <w:spacing w:after="0" w:line="240" w:lineRule="auto"/>
        <w:ind w:left="3600" w:right="254" w:hanging="3600"/>
        <w:rPr>
          <w:rFonts w:ascii="Times New Roman" w:hAnsi="Times New Roman" w:cs="Times New Roman"/>
        </w:rPr>
      </w:pPr>
    </w:p>
    <w:p w14:paraId="69107133" w14:textId="0DF24319" w:rsidR="00123EBA" w:rsidRPr="00175C69" w:rsidRDefault="00912F8B" w:rsidP="00B619D1">
      <w:pPr>
        <w:spacing w:after="0" w:line="240" w:lineRule="auto"/>
        <w:ind w:left="3600" w:right="254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:00 am – 11:00 a</w:t>
      </w:r>
      <w:r w:rsidR="00123EBA">
        <w:rPr>
          <w:rFonts w:ascii="Times New Roman" w:hAnsi="Times New Roman" w:cs="Times New Roman"/>
        </w:rPr>
        <w:t>m</w:t>
      </w:r>
      <w:r w:rsidR="00123EB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Officer Wellness </w:t>
      </w:r>
      <w:r>
        <w:rPr>
          <w:rFonts w:ascii="Times New Roman" w:hAnsi="Times New Roman" w:cs="Times New Roman"/>
        </w:rPr>
        <w:br/>
        <w:t>Lt. Daniel Johnson - Fayetteville Police Department</w:t>
      </w:r>
    </w:p>
    <w:p w14:paraId="465D4444" w14:textId="77777777" w:rsidR="00E75F78" w:rsidRPr="00175C69" w:rsidRDefault="00E75F78" w:rsidP="000B505F">
      <w:pPr>
        <w:spacing w:after="0" w:line="240" w:lineRule="auto"/>
        <w:ind w:left="3600" w:right="254" w:hanging="3600"/>
        <w:rPr>
          <w:rFonts w:ascii="Times New Roman" w:hAnsi="Times New Roman" w:cs="Times New Roman"/>
          <w:highlight w:val="yellow"/>
        </w:rPr>
      </w:pPr>
    </w:p>
    <w:p w14:paraId="0310B9FA" w14:textId="600CD5FA" w:rsidR="00211A76" w:rsidRPr="00175C69" w:rsidRDefault="00AF75BA" w:rsidP="000B505F">
      <w:pPr>
        <w:spacing w:after="0" w:line="240" w:lineRule="auto"/>
        <w:ind w:left="3600" w:right="254" w:hanging="360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1</w:t>
      </w:r>
      <w:r w:rsidR="00123EBA">
        <w:rPr>
          <w:rFonts w:ascii="Times New Roman" w:eastAsia="Times New Roman" w:hAnsi="Times New Roman" w:cs="Times New Roman"/>
        </w:rPr>
        <w:t>1</w:t>
      </w:r>
      <w:r w:rsidR="00211A76" w:rsidRPr="00175C69">
        <w:rPr>
          <w:rFonts w:ascii="Times New Roman" w:eastAsia="Times New Roman" w:hAnsi="Times New Roman" w:cs="Times New Roman"/>
        </w:rPr>
        <w:t>:</w:t>
      </w:r>
      <w:r w:rsidR="00912F8B">
        <w:rPr>
          <w:rFonts w:ascii="Times New Roman" w:eastAsia="Times New Roman" w:hAnsi="Times New Roman" w:cs="Times New Roman"/>
        </w:rPr>
        <w:t>00 a</w:t>
      </w:r>
      <w:r w:rsidR="00732086" w:rsidRPr="00175C69">
        <w:rPr>
          <w:rFonts w:ascii="Times New Roman" w:eastAsia="Times New Roman" w:hAnsi="Times New Roman" w:cs="Times New Roman"/>
        </w:rPr>
        <w:t>m – 1</w:t>
      </w:r>
      <w:r w:rsidR="00123EBA">
        <w:rPr>
          <w:rFonts w:ascii="Times New Roman" w:eastAsia="Times New Roman" w:hAnsi="Times New Roman" w:cs="Times New Roman"/>
        </w:rPr>
        <w:t>1</w:t>
      </w:r>
      <w:r w:rsidR="00732086" w:rsidRPr="00175C69">
        <w:rPr>
          <w:rFonts w:ascii="Times New Roman" w:eastAsia="Times New Roman" w:hAnsi="Times New Roman" w:cs="Times New Roman"/>
        </w:rPr>
        <w:t>:</w:t>
      </w:r>
      <w:r w:rsidR="00C31F01" w:rsidRPr="00175C69">
        <w:rPr>
          <w:rFonts w:ascii="Times New Roman" w:eastAsia="Times New Roman" w:hAnsi="Times New Roman" w:cs="Times New Roman"/>
        </w:rPr>
        <w:t>3</w:t>
      </w:r>
      <w:r w:rsidR="00912F8B">
        <w:rPr>
          <w:rFonts w:ascii="Times New Roman" w:eastAsia="Times New Roman" w:hAnsi="Times New Roman" w:cs="Times New Roman"/>
        </w:rPr>
        <w:t>0 a</w:t>
      </w:r>
      <w:r w:rsidR="00D769F2" w:rsidRPr="00175C69">
        <w:rPr>
          <w:rFonts w:ascii="Times New Roman" w:eastAsia="Times New Roman" w:hAnsi="Times New Roman" w:cs="Times New Roman"/>
        </w:rPr>
        <w:t xml:space="preserve">m </w:t>
      </w:r>
      <w:r w:rsidR="00732086" w:rsidRPr="00175C69">
        <w:rPr>
          <w:rFonts w:ascii="Times New Roman" w:eastAsia="Times New Roman" w:hAnsi="Times New Roman" w:cs="Times New Roman"/>
        </w:rPr>
        <w:tab/>
      </w:r>
      <w:r w:rsidR="00211A76" w:rsidRPr="00175C69">
        <w:rPr>
          <w:rFonts w:ascii="Times New Roman" w:eastAsia="Times New Roman" w:hAnsi="Times New Roman" w:cs="Times New Roman"/>
        </w:rPr>
        <w:t>Closing remarks</w:t>
      </w:r>
    </w:p>
    <w:p w14:paraId="33BB540F" w14:textId="77777777" w:rsidR="00211A76" w:rsidRPr="00175C69" w:rsidRDefault="00211A76" w:rsidP="00FD04FE">
      <w:pPr>
        <w:spacing w:after="0"/>
        <w:ind w:left="3600" w:right="254" w:hanging="3600"/>
        <w:rPr>
          <w:rFonts w:ascii="Times New Roman" w:eastAsia="Times New Roman" w:hAnsi="Times New Roman" w:cs="Times New Roman"/>
        </w:rPr>
      </w:pPr>
    </w:p>
    <w:p w14:paraId="34948BAF" w14:textId="77777777" w:rsidR="00211A76" w:rsidRPr="00175C69" w:rsidRDefault="00211A76" w:rsidP="00FD04FE">
      <w:pPr>
        <w:spacing w:after="0"/>
        <w:ind w:left="3600" w:right="254" w:hanging="3600"/>
        <w:rPr>
          <w:rFonts w:ascii="Times New Roman" w:eastAsia="Times New Roman" w:hAnsi="Times New Roman" w:cs="Times New Roman"/>
        </w:rPr>
      </w:pPr>
    </w:p>
    <w:p w14:paraId="382F5CB5" w14:textId="25EF0C1E" w:rsidR="00186F5E" w:rsidRPr="00175C69" w:rsidRDefault="00186F5E" w:rsidP="00FD04FE">
      <w:pPr>
        <w:spacing w:after="0"/>
        <w:ind w:left="3600" w:right="254" w:hanging="3600"/>
        <w:rPr>
          <w:rFonts w:ascii="Times New Roman" w:hAnsi="Times New Roman" w:cs="Times New Roman"/>
        </w:rPr>
      </w:pPr>
    </w:p>
    <w:p w14:paraId="5A8A3C6F" w14:textId="2C0E79A9" w:rsidR="00032174" w:rsidRPr="00175C69" w:rsidRDefault="00032174" w:rsidP="003D2FCB">
      <w:pPr>
        <w:pStyle w:val="NoSpacing"/>
        <w:rPr>
          <w:rFonts w:ascii="Times New Roman" w:eastAsia="Times New Roman" w:hAnsi="Times New Roman"/>
        </w:rPr>
      </w:pPr>
    </w:p>
    <w:sectPr w:rsidR="00032174" w:rsidRPr="00175C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757A7E" w14:textId="77777777" w:rsidR="00F87F63" w:rsidRDefault="00F87F63" w:rsidP="00E76F6A">
      <w:pPr>
        <w:spacing w:after="0" w:line="240" w:lineRule="auto"/>
      </w:pPr>
      <w:r>
        <w:separator/>
      </w:r>
    </w:p>
  </w:endnote>
  <w:endnote w:type="continuationSeparator" w:id="0">
    <w:p w14:paraId="64E0ED7E" w14:textId="77777777" w:rsidR="00F87F63" w:rsidRDefault="00F87F63" w:rsidP="00E76F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012018" w14:textId="77777777" w:rsidR="00F87F63" w:rsidRDefault="00F87F63" w:rsidP="00E76F6A">
      <w:pPr>
        <w:spacing w:after="0" w:line="240" w:lineRule="auto"/>
      </w:pPr>
      <w:r>
        <w:separator/>
      </w:r>
    </w:p>
  </w:footnote>
  <w:footnote w:type="continuationSeparator" w:id="0">
    <w:p w14:paraId="2F535797" w14:textId="77777777" w:rsidR="00F87F63" w:rsidRDefault="00F87F63" w:rsidP="00E76F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C7289A"/>
    <w:multiLevelType w:val="hybridMultilevel"/>
    <w:tmpl w:val="D440538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LAwtTAyNzU2MjVV0lEKTi0uzszPAykwMq8FAP5aVYotAAAA"/>
  </w:docVars>
  <w:rsids>
    <w:rsidRoot w:val="007E572A"/>
    <w:rsid w:val="000121F9"/>
    <w:rsid w:val="000126C1"/>
    <w:rsid w:val="000269DE"/>
    <w:rsid w:val="0002747E"/>
    <w:rsid w:val="00032174"/>
    <w:rsid w:val="000425D3"/>
    <w:rsid w:val="00046948"/>
    <w:rsid w:val="00051D9B"/>
    <w:rsid w:val="00052181"/>
    <w:rsid w:val="000608C8"/>
    <w:rsid w:val="000A53CC"/>
    <w:rsid w:val="000B190D"/>
    <w:rsid w:val="000B505F"/>
    <w:rsid w:val="000C3801"/>
    <w:rsid w:val="000C3E33"/>
    <w:rsid w:val="000D1E81"/>
    <w:rsid w:val="000E0C9F"/>
    <w:rsid w:val="000E427D"/>
    <w:rsid w:val="000E7448"/>
    <w:rsid w:val="00100C95"/>
    <w:rsid w:val="001054C5"/>
    <w:rsid w:val="00115089"/>
    <w:rsid w:val="00115095"/>
    <w:rsid w:val="00116606"/>
    <w:rsid w:val="00123EBA"/>
    <w:rsid w:val="00126244"/>
    <w:rsid w:val="00127302"/>
    <w:rsid w:val="001342D1"/>
    <w:rsid w:val="00175C69"/>
    <w:rsid w:val="00175F6A"/>
    <w:rsid w:val="00186F5E"/>
    <w:rsid w:val="001A1E58"/>
    <w:rsid w:val="001A5E7A"/>
    <w:rsid w:val="001A689F"/>
    <w:rsid w:val="001A7C7A"/>
    <w:rsid w:val="001B2805"/>
    <w:rsid w:val="001B32B5"/>
    <w:rsid w:val="001B4129"/>
    <w:rsid w:val="001B51CB"/>
    <w:rsid w:val="001D03F4"/>
    <w:rsid w:val="001D41A1"/>
    <w:rsid w:val="001D72D6"/>
    <w:rsid w:val="001E76EC"/>
    <w:rsid w:val="00201B12"/>
    <w:rsid w:val="00211A76"/>
    <w:rsid w:val="0022371B"/>
    <w:rsid w:val="00227030"/>
    <w:rsid w:val="0022764E"/>
    <w:rsid w:val="00230A87"/>
    <w:rsid w:val="0024021B"/>
    <w:rsid w:val="00247C9C"/>
    <w:rsid w:val="00257BBA"/>
    <w:rsid w:val="002655D2"/>
    <w:rsid w:val="00265767"/>
    <w:rsid w:val="00265C87"/>
    <w:rsid w:val="00270E0A"/>
    <w:rsid w:val="00280AF5"/>
    <w:rsid w:val="00286DF3"/>
    <w:rsid w:val="002A085A"/>
    <w:rsid w:val="002A1A8F"/>
    <w:rsid w:val="002A3472"/>
    <w:rsid w:val="002A6A3A"/>
    <w:rsid w:val="002E75B6"/>
    <w:rsid w:val="002F1B5C"/>
    <w:rsid w:val="00302860"/>
    <w:rsid w:val="00315965"/>
    <w:rsid w:val="00320424"/>
    <w:rsid w:val="00321CE6"/>
    <w:rsid w:val="00342D57"/>
    <w:rsid w:val="00367440"/>
    <w:rsid w:val="003901B0"/>
    <w:rsid w:val="00394E8F"/>
    <w:rsid w:val="00394FDE"/>
    <w:rsid w:val="003A48F7"/>
    <w:rsid w:val="003C3E98"/>
    <w:rsid w:val="003C4CF8"/>
    <w:rsid w:val="003D2FCB"/>
    <w:rsid w:val="003E3999"/>
    <w:rsid w:val="003E6531"/>
    <w:rsid w:val="00403EF8"/>
    <w:rsid w:val="00414FBD"/>
    <w:rsid w:val="00450E7A"/>
    <w:rsid w:val="0045201C"/>
    <w:rsid w:val="00453D27"/>
    <w:rsid w:val="00455CB2"/>
    <w:rsid w:val="00464D9D"/>
    <w:rsid w:val="00480251"/>
    <w:rsid w:val="00485ADB"/>
    <w:rsid w:val="00490EAF"/>
    <w:rsid w:val="0049324B"/>
    <w:rsid w:val="00495798"/>
    <w:rsid w:val="004A1299"/>
    <w:rsid w:val="004A6137"/>
    <w:rsid w:val="004A69A1"/>
    <w:rsid w:val="004C477A"/>
    <w:rsid w:val="004C7691"/>
    <w:rsid w:val="004C7BAA"/>
    <w:rsid w:val="004E1AA4"/>
    <w:rsid w:val="004F1FAD"/>
    <w:rsid w:val="00503377"/>
    <w:rsid w:val="0052008F"/>
    <w:rsid w:val="00522E20"/>
    <w:rsid w:val="005262FF"/>
    <w:rsid w:val="00546D6D"/>
    <w:rsid w:val="005614DB"/>
    <w:rsid w:val="00586368"/>
    <w:rsid w:val="00587B94"/>
    <w:rsid w:val="00595A44"/>
    <w:rsid w:val="005A0910"/>
    <w:rsid w:val="005A51E1"/>
    <w:rsid w:val="005A53B8"/>
    <w:rsid w:val="005C6D91"/>
    <w:rsid w:val="005F4900"/>
    <w:rsid w:val="006125FA"/>
    <w:rsid w:val="00624921"/>
    <w:rsid w:val="00625312"/>
    <w:rsid w:val="00625B18"/>
    <w:rsid w:val="006315A0"/>
    <w:rsid w:val="006332EF"/>
    <w:rsid w:val="00634D55"/>
    <w:rsid w:val="0065235B"/>
    <w:rsid w:val="00654EBA"/>
    <w:rsid w:val="006613F3"/>
    <w:rsid w:val="00662B54"/>
    <w:rsid w:val="006712C8"/>
    <w:rsid w:val="0067225A"/>
    <w:rsid w:val="00684ECF"/>
    <w:rsid w:val="0069470E"/>
    <w:rsid w:val="006A105A"/>
    <w:rsid w:val="006A50F2"/>
    <w:rsid w:val="006B32C1"/>
    <w:rsid w:val="006C459A"/>
    <w:rsid w:val="006D0836"/>
    <w:rsid w:val="006E329B"/>
    <w:rsid w:val="007075A9"/>
    <w:rsid w:val="00732086"/>
    <w:rsid w:val="007401CD"/>
    <w:rsid w:val="00757A55"/>
    <w:rsid w:val="00764D9A"/>
    <w:rsid w:val="0076747F"/>
    <w:rsid w:val="00777A1F"/>
    <w:rsid w:val="007814E6"/>
    <w:rsid w:val="007A43DB"/>
    <w:rsid w:val="007A7454"/>
    <w:rsid w:val="007B10D5"/>
    <w:rsid w:val="007B2A16"/>
    <w:rsid w:val="007B323B"/>
    <w:rsid w:val="007B7FF4"/>
    <w:rsid w:val="007C1D60"/>
    <w:rsid w:val="007C3F45"/>
    <w:rsid w:val="007D37B2"/>
    <w:rsid w:val="007D422A"/>
    <w:rsid w:val="007D766D"/>
    <w:rsid w:val="007E512A"/>
    <w:rsid w:val="007E572A"/>
    <w:rsid w:val="007E7F41"/>
    <w:rsid w:val="007F02AE"/>
    <w:rsid w:val="00807544"/>
    <w:rsid w:val="00821529"/>
    <w:rsid w:val="008228C3"/>
    <w:rsid w:val="00830738"/>
    <w:rsid w:val="008425F8"/>
    <w:rsid w:val="00843382"/>
    <w:rsid w:val="00845350"/>
    <w:rsid w:val="008517F7"/>
    <w:rsid w:val="00854FBE"/>
    <w:rsid w:val="0085539A"/>
    <w:rsid w:val="008618E3"/>
    <w:rsid w:val="00864BA6"/>
    <w:rsid w:val="00867683"/>
    <w:rsid w:val="00880094"/>
    <w:rsid w:val="00887F67"/>
    <w:rsid w:val="00890F8B"/>
    <w:rsid w:val="008A1857"/>
    <w:rsid w:val="008C23BD"/>
    <w:rsid w:val="008F5306"/>
    <w:rsid w:val="008F694A"/>
    <w:rsid w:val="008F73E7"/>
    <w:rsid w:val="0090521C"/>
    <w:rsid w:val="009103B5"/>
    <w:rsid w:val="00912F8B"/>
    <w:rsid w:val="00914129"/>
    <w:rsid w:val="00916E3D"/>
    <w:rsid w:val="00926A58"/>
    <w:rsid w:val="0092711A"/>
    <w:rsid w:val="00932C2F"/>
    <w:rsid w:val="00935974"/>
    <w:rsid w:val="00951C6E"/>
    <w:rsid w:val="00965FB7"/>
    <w:rsid w:val="00966EE6"/>
    <w:rsid w:val="009732CC"/>
    <w:rsid w:val="0098212D"/>
    <w:rsid w:val="009848EA"/>
    <w:rsid w:val="009865A0"/>
    <w:rsid w:val="009946DA"/>
    <w:rsid w:val="009B483E"/>
    <w:rsid w:val="009C14C2"/>
    <w:rsid w:val="009D412F"/>
    <w:rsid w:val="009E21F0"/>
    <w:rsid w:val="00A00BCB"/>
    <w:rsid w:val="00A0637B"/>
    <w:rsid w:val="00A343D6"/>
    <w:rsid w:val="00A44138"/>
    <w:rsid w:val="00A50591"/>
    <w:rsid w:val="00A57474"/>
    <w:rsid w:val="00A612D6"/>
    <w:rsid w:val="00A61DF6"/>
    <w:rsid w:val="00A63143"/>
    <w:rsid w:val="00A63457"/>
    <w:rsid w:val="00A638FF"/>
    <w:rsid w:val="00A747D7"/>
    <w:rsid w:val="00A966A8"/>
    <w:rsid w:val="00AB277A"/>
    <w:rsid w:val="00AC06AE"/>
    <w:rsid w:val="00AC47D4"/>
    <w:rsid w:val="00AC71AA"/>
    <w:rsid w:val="00AD37CE"/>
    <w:rsid w:val="00AF4F66"/>
    <w:rsid w:val="00AF73EA"/>
    <w:rsid w:val="00AF7544"/>
    <w:rsid w:val="00AF75BA"/>
    <w:rsid w:val="00B03942"/>
    <w:rsid w:val="00B20239"/>
    <w:rsid w:val="00B45828"/>
    <w:rsid w:val="00B619D1"/>
    <w:rsid w:val="00B63D6C"/>
    <w:rsid w:val="00B81CBC"/>
    <w:rsid w:val="00B82808"/>
    <w:rsid w:val="00B9309E"/>
    <w:rsid w:val="00B96580"/>
    <w:rsid w:val="00BA27D8"/>
    <w:rsid w:val="00BB2D1A"/>
    <w:rsid w:val="00BD4B5B"/>
    <w:rsid w:val="00BF36FC"/>
    <w:rsid w:val="00BF7898"/>
    <w:rsid w:val="00C11249"/>
    <w:rsid w:val="00C140C2"/>
    <w:rsid w:val="00C2573D"/>
    <w:rsid w:val="00C313C2"/>
    <w:rsid w:val="00C31F01"/>
    <w:rsid w:val="00C340F4"/>
    <w:rsid w:val="00C4069C"/>
    <w:rsid w:val="00C40C1A"/>
    <w:rsid w:val="00C522C2"/>
    <w:rsid w:val="00C52C84"/>
    <w:rsid w:val="00C55861"/>
    <w:rsid w:val="00C55DA6"/>
    <w:rsid w:val="00C656EB"/>
    <w:rsid w:val="00C707A9"/>
    <w:rsid w:val="00C759FB"/>
    <w:rsid w:val="00CA5BBE"/>
    <w:rsid w:val="00CA6095"/>
    <w:rsid w:val="00CB3288"/>
    <w:rsid w:val="00CD135B"/>
    <w:rsid w:val="00CD7482"/>
    <w:rsid w:val="00CE484D"/>
    <w:rsid w:val="00CF349A"/>
    <w:rsid w:val="00CF72E5"/>
    <w:rsid w:val="00D15F57"/>
    <w:rsid w:val="00D42A6F"/>
    <w:rsid w:val="00D45621"/>
    <w:rsid w:val="00D567B8"/>
    <w:rsid w:val="00D64487"/>
    <w:rsid w:val="00D70F55"/>
    <w:rsid w:val="00D71C97"/>
    <w:rsid w:val="00D751A7"/>
    <w:rsid w:val="00D769F2"/>
    <w:rsid w:val="00D838D8"/>
    <w:rsid w:val="00D85E11"/>
    <w:rsid w:val="00D8681F"/>
    <w:rsid w:val="00DA442D"/>
    <w:rsid w:val="00DA4BC9"/>
    <w:rsid w:val="00DC0043"/>
    <w:rsid w:val="00DC0943"/>
    <w:rsid w:val="00DC0F00"/>
    <w:rsid w:val="00DC2220"/>
    <w:rsid w:val="00DC4B4C"/>
    <w:rsid w:val="00DD1300"/>
    <w:rsid w:val="00E05799"/>
    <w:rsid w:val="00E22790"/>
    <w:rsid w:val="00E309E1"/>
    <w:rsid w:val="00E4189A"/>
    <w:rsid w:val="00E426A9"/>
    <w:rsid w:val="00E62EF0"/>
    <w:rsid w:val="00E71A30"/>
    <w:rsid w:val="00E73841"/>
    <w:rsid w:val="00E7413E"/>
    <w:rsid w:val="00E75F78"/>
    <w:rsid w:val="00E76F6A"/>
    <w:rsid w:val="00E77967"/>
    <w:rsid w:val="00E8663F"/>
    <w:rsid w:val="00E92D0B"/>
    <w:rsid w:val="00EA08C4"/>
    <w:rsid w:val="00EB0B55"/>
    <w:rsid w:val="00EB447E"/>
    <w:rsid w:val="00EC3291"/>
    <w:rsid w:val="00ED4E02"/>
    <w:rsid w:val="00ED5236"/>
    <w:rsid w:val="00EE476C"/>
    <w:rsid w:val="00EF7EEB"/>
    <w:rsid w:val="00F028D3"/>
    <w:rsid w:val="00F05DA0"/>
    <w:rsid w:val="00F35842"/>
    <w:rsid w:val="00F456D9"/>
    <w:rsid w:val="00F47A29"/>
    <w:rsid w:val="00F513BB"/>
    <w:rsid w:val="00F51B1B"/>
    <w:rsid w:val="00F52A07"/>
    <w:rsid w:val="00F5575B"/>
    <w:rsid w:val="00F72B2A"/>
    <w:rsid w:val="00F73C4E"/>
    <w:rsid w:val="00F76DE7"/>
    <w:rsid w:val="00F830FA"/>
    <w:rsid w:val="00F8494B"/>
    <w:rsid w:val="00F87F63"/>
    <w:rsid w:val="00F9020E"/>
    <w:rsid w:val="00F91E4C"/>
    <w:rsid w:val="00FA6433"/>
    <w:rsid w:val="00FC088A"/>
    <w:rsid w:val="00FC7A5F"/>
    <w:rsid w:val="00FD04FE"/>
    <w:rsid w:val="00FD0FF6"/>
    <w:rsid w:val="00FD5991"/>
    <w:rsid w:val="00FF7186"/>
    <w:rsid w:val="00FF7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E755F"/>
  <w15:docId w15:val="{0EA04BA3-EC31-4DCB-AF31-0276A3E67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8F694A"/>
    <w:pPr>
      <w:spacing w:after="0" w:line="240" w:lineRule="auto"/>
    </w:pPr>
    <w:rPr>
      <w:rFonts w:eastAsiaTheme="minorHAnsi" w:cs="Times New Roman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E76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6F6A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E76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6F6A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47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7D4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2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8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s, Jennifer</dc:creator>
  <cp:keywords/>
  <cp:lastModifiedBy>Crozier, Adam</cp:lastModifiedBy>
  <cp:revision>5</cp:revision>
  <cp:lastPrinted>2022-07-12T18:13:00Z</cp:lastPrinted>
  <dcterms:created xsi:type="dcterms:W3CDTF">2026-01-09T16:29:00Z</dcterms:created>
  <dcterms:modified xsi:type="dcterms:W3CDTF">2026-01-09T21:18:00Z</dcterms:modified>
</cp:coreProperties>
</file>